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19243" w14:textId="77777777" w:rsidR="00703C30" w:rsidRPr="006E07F9" w:rsidRDefault="00703C30" w:rsidP="00703C30">
      <w:pPr>
        <w:pStyle w:val="Title"/>
        <w:jc w:val="center"/>
        <w:rPr>
          <w:b/>
          <w:lang w:val="mn-MN"/>
        </w:rPr>
      </w:pPr>
      <w:r w:rsidRPr="006E07F9">
        <w:rPr>
          <w:b/>
          <w:lang w:val="mn-MN"/>
        </w:rPr>
        <w:t xml:space="preserve">Fiscal.B </w:t>
      </w:r>
    </w:p>
    <w:p w14:paraId="1164EC89" w14:textId="77777777" w:rsidR="00703C30" w:rsidRPr="006E07F9" w:rsidRDefault="00703C30" w:rsidP="00703C30">
      <w:pPr>
        <w:jc w:val="center"/>
        <w:rPr>
          <w:lang w:val="mn-MN"/>
        </w:rPr>
      </w:pPr>
    </w:p>
    <w:p w14:paraId="67D2EF3A" w14:textId="2158CA4A" w:rsidR="006C7592" w:rsidRPr="006E07F9" w:rsidRDefault="006E07F9" w:rsidP="00703C30">
      <w:pPr>
        <w:jc w:val="center"/>
        <w:rPr>
          <w:b/>
          <w:sz w:val="20"/>
          <w:szCs w:val="20"/>
          <w:lang w:val="mn-MN"/>
        </w:rPr>
      </w:pPr>
      <w:r w:rsidRPr="006E07F9">
        <w:rPr>
          <w:b/>
          <w:lang w:val="mn-MN"/>
        </w:rPr>
        <w:t>Интернэт</w:t>
      </w:r>
      <w:r w:rsidR="00703C30" w:rsidRPr="006E07F9">
        <w:rPr>
          <w:b/>
          <w:lang w:val="mn-MN"/>
        </w:rPr>
        <w:t xml:space="preserve"> хөт</w:t>
      </w:r>
      <w:r w:rsidR="006F2853" w:rsidRPr="006E07F9">
        <w:rPr>
          <w:b/>
          <w:lang w:val="mn-MN"/>
        </w:rPr>
        <w:t>ө</w:t>
      </w:r>
      <w:r w:rsidR="00703C30" w:rsidRPr="006E07F9">
        <w:rPr>
          <w:b/>
          <w:lang w:val="mn-MN"/>
        </w:rPr>
        <w:t>ч тохируулах заавар 2021</w:t>
      </w:r>
    </w:p>
    <w:p w14:paraId="22306B66" w14:textId="77777777" w:rsidR="00E418B0" w:rsidRPr="006E07F9" w:rsidRDefault="00E418B0">
      <w:pPr>
        <w:rPr>
          <w:sz w:val="20"/>
          <w:szCs w:val="20"/>
          <w:lang w:val="mn-MN"/>
        </w:rPr>
      </w:pPr>
    </w:p>
    <w:p w14:paraId="3694EE0A" w14:textId="624D488F" w:rsidR="00E418B0" w:rsidRPr="006E07F9" w:rsidRDefault="006E07F9" w:rsidP="00E418B0">
      <w:pPr>
        <w:rPr>
          <w:lang w:val="mn-MN"/>
        </w:rPr>
      </w:pPr>
      <w:hyperlink r:id="rId8" w:history="1">
        <w:r w:rsidRPr="00E90C16">
          <w:rPr>
            <w:rStyle w:val="Hyperlink"/>
            <w:lang w:val="mn-MN"/>
          </w:rPr>
          <w:t>https://64.119.29.68/</w:t>
        </w:r>
      </w:hyperlink>
      <w:r>
        <w:rPr>
          <w:lang w:val="mn-MN"/>
        </w:rPr>
        <w:t xml:space="preserve"> </w:t>
      </w:r>
    </w:p>
    <w:p w14:paraId="0A7CC223" w14:textId="77777777" w:rsidR="00E418B0" w:rsidRPr="006E07F9" w:rsidRDefault="003C5190" w:rsidP="00E418B0">
      <w:pPr>
        <w:rPr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22DA6ACB" wp14:editId="303FB8FA">
            <wp:extent cx="5759450" cy="2025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07DA5" w14:textId="77777777" w:rsidR="00D81FC6" w:rsidRPr="006E07F9" w:rsidRDefault="00D81FC6" w:rsidP="00E418B0">
      <w:pPr>
        <w:rPr>
          <w:lang w:val="mn-MN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204"/>
        <w:gridCol w:w="4176"/>
        <w:gridCol w:w="4113"/>
      </w:tblGrid>
      <w:tr w:rsidR="00E23860" w:rsidRPr="006E07F9" w14:paraId="6BC48E2E" w14:textId="77777777" w:rsidTr="00E418B0">
        <w:tc>
          <w:tcPr>
            <w:tcW w:w="1204" w:type="dxa"/>
          </w:tcPr>
          <w:p w14:paraId="32512757" w14:textId="77777777" w:rsidR="00E418B0" w:rsidRPr="006E07F9" w:rsidRDefault="00E2386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Google </w:t>
            </w:r>
            <w:r w:rsidR="00E418B0" w:rsidRPr="006E07F9">
              <w:rPr>
                <w:sz w:val="20"/>
                <w:szCs w:val="20"/>
                <w:lang w:val="mn-MN"/>
              </w:rPr>
              <w:t>Chrome</w:t>
            </w:r>
          </w:p>
          <w:p w14:paraId="6E5F0CF2" w14:textId="77777777" w:rsidR="00E23860" w:rsidRPr="006E07F9" w:rsidRDefault="00E23860" w:rsidP="00E418B0">
            <w:pPr>
              <w:rPr>
                <w:sz w:val="20"/>
                <w:szCs w:val="20"/>
                <w:lang w:val="mn-MN"/>
              </w:rPr>
            </w:pPr>
          </w:p>
          <w:p w14:paraId="4F807FAC" w14:textId="77777777" w:rsidR="00E418B0" w:rsidRPr="006E07F9" w:rsidRDefault="00E2386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Microsoft </w:t>
            </w:r>
            <w:r w:rsidR="00E418B0" w:rsidRPr="006E07F9">
              <w:rPr>
                <w:sz w:val="20"/>
                <w:szCs w:val="20"/>
                <w:lang w:val="mn-MN"/>
              </w:rPr>
              <w:t>Edge</w:t>
            </w:r>
          </w:p>
        </w:tc>
        <w:tc>
          <w:tcPr>
            <w:tcW w:w="4176" w:type="dxa"/>
          </w:tcPr>
          <w:p w14:paraId="0FAEC8B9" w14:textId="77777777" w:rsidR="00E418B0" w:rsidRPr="006E07F9" w:rsidRDefault="00E418B0" w:rsidP="00E418B0">
            <w:pPr>
              <w:rPr>
                <w:noProof/>
                <w:sz w:val="20"/>
                <w:szCs w:val="20"/>
                <w:lang w:val="mn-MN"/>
              </w:rPr>
            </w:pP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17A81063" wp14:editId="258956F8">
                  <wp:extent cx="2404423" cy="1662545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2428" cy="1702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570F83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Advanced товч дарна. </w:t>
            </w:r>
          </w:p>
          <w:p w14:paraId="09FAF82C" w14:textId="77777777" w:rsidR="00E418B0" w:rsidRPr="006E07F9" w:rsidRDefault="00E418B0" w:rsidP="00E418B0">
            <w:pPr>
              <w:rPr>
                <w:noProof/>
                <w:sz w:val="20"/>
                <w:szCs w:val="20"/>
                <w:lang w:val="mn-MN"/>
              </w:rPr>
            </w:pPr>
          </w:p>
        </w:tc>
        <w:tc>
          <w:tcPr>
            <w:tcW w:w="4113" w:type="dxa"/>
          </w:tcPr>
          <w:p w14:paraId="7C0F72D1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20DA39FE" wp14:editId="6EEF8D34">
                  <wp:extent cx="1821873" cy="1638518"/>
                  <wp:effectExtent l="0" t="0" r="6985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7918" cy="1715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B4BD06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Proceed to 202.131.251.68 дарна.</w:t>
            </w:r>
          </w:p>
        </w:tc>
      </w:tr>
      <w:tr w:rsidR="00E23860" w:rsidRPr="006E07F9" w14:paraId="1D761F33" w14:textId="77777777" w:rsidTr="00E418B0">
        <w:tc>
          <w:tcPr>
            <w:tcW w:w="1204" w:type="dxa"/>
          </w:tcPr>
          <w:p w14:paraId="6E8F766A" w14:textId="77777777" w:rsidR="00E418B0" w:rsidRPr="006E07F9" w:rsidRDefault="00E2386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Mozilla </w:t>
            </w:r>
            <w:r w:rsidR="00E418B0" w:rsidRPr="006E07F9">
              <w:rPr>
                <w:sz w:val="20"/>
                <w:szCs w:val="20"/>
                <w:lang w:val="mn-MN"/>
              </w:rPr>
              <w:t>Firefox</w:t>
            </w:r>
          </w:p>
        </w:tc>
        <w:tc>
          <w:tcPr>
            <w:tcW w:w="4176" w:type="dxa"/>
          </w:tcPr>
          <w:p w14:paraId="10BEBC84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7708EC1D" wp14:editId="2C5707DA">
                  <wp:extent cx="2514600" cy="103673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326" cy="1056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52DF1C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Advanced товч дарна.</w:t>
            </w:r>
          </w:p>
        </w:tc>
        <w:tc>
          <w:tcPr>
            <w:tcW w:w="4113" w:type="dxa"/>
          </w:tcPr>
          <w:p w14:paraId="0645EFC5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21D4FEA7" wp14:editId="033A18F3">
                  <wp:extent cx="2362969" cy="1645747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36" cy="1667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0C0DB1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Accept the Risk and Continue товч дарна.</w:t>
            </w:r>
          </w:p>
        </w:tc>
      </w:tr>
      <w:tr w:rsidR="00E23860" w:rsidRPr="006E07F9" w14:paraId="564E086F" w14:textId="77777777" w:rsidTr="00E418B0">
        <w:tc>
          <w:tcPr>
            <w:tcW w:w="1204" w:type="dxa"/>
          </w:tcPr>
          <w:p w14:paraId="57979755" w14:textId="77777777" w:rsidR="00E418B0" w:rsidRPr="006E07F9" w:rsidRDefault="00E2386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Apple </w:t>
            </w:r>
            <w:r w:rsidR="00E418B0" w:rsidRPr="006E07F9">
              <w:rPr>
                <w:sz w:val="20"/>
                <w:szCs w:val="20"/>
                <w:lang w:val="mn-MN"/>
              </w:rPr>
              <w:t>Safari</w:t>
            </w:r>
          </w:p>
        </w:tc>
        <w:tc>
          <w:tcPr>
            <w:tcW w:w="4176" w:type="dxa"/>
          </w:tcPr>
          <w:p w14:paraId="6D956D5F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</w:p>
        </w:tc>
        <w:tc>
          <w:tcPr>
            <w:tcW w:w="4113" w:type="dxa"/>
          </w:tcPr>
          <w:p w14:paraId="1891B905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66DBD24E" wp14:editId="1A1FE4BD">
                  <wp:extent cx="2381309" cy="2064189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4542" cy="2075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73B0B0" w14:textId="77777777" w:rsidR="00E418B0" w:rsidRPr="006E07F9" w:rsidRDefault="00E418B0" w:rsidP="00E418B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Visit this website товч дарна.</w:t>
            </w:r>
          </w:p>
        </w:tc>
      </w:tr>
    </w:tbl>
    <w:p w14:paraId="0AA66285" w14:textId="77777777" w:rsidR="00E418B0" w:rsidRPr="006E07F9" w:rsidRDefault="00E418B0" w:rsidP="00E418B0">
      <w:pPr>
        <w:rPr>
          <w:lang w:val="mn-MN"/>
        </w:rPr>
      </w:pPr>
    </w:p>
    <w:p w14:paraId="2C1E33C7" w14:textId="77777777" w:rsidR="00A5096A" w:rsidRPr="006E07F9" w:rsidRDefault="00A5096A">
      <w:pPr>
        <w:rPr>
          <w:lang w:val="mn-MN"/>
        </w:rPr>
      </w:pPr>
      <w:r w:rsidRPr="006E07F9">
        <w:rPr>
          <w:lang w:val="mn-MN"/>
        </w:rPr>
        <w:br w:type="page"/>
      </w:r>
    </w:p>
    <w:p w14:paraId="1DB51A42" w14:textId="77777777" w:rsidR="00782BA0" w:rsidRPr="006E07F9" w:rsidRDefault="00CB5199" w:rsidP="00CB5199">
      <w:pPr>
        <w:pStyle w:val="Title"/>
        <w:jc w:val="center"/>
        <w:rPr>
          <w:b/>
          <w:lang w:val="mn-MN"/>
        </w:rPr>
      </w:pPr>
      <w:r w:rsidRPr="006E07F9">
        <w:rPr>
          <w:b/>
          <w:lang w:val="mn-MN"/>
        </w:rPr>
        <w:lastRenderedPageBreak/>
        <w:t xml:space="preserve">Fiscal.B </w:t>
      </w:r>
    </w:p>
    <w:p w14:paraId="47BD1BF6" w14:textId="77777777" w:rsidR="00C57534" w:rsidRPr="006E07F9" w:rsidRDefault="00C57534" w:rsidP="00BD6261">
      <w:pPr>
        <w:jc w:val="center"/>
        <w:rPr>
          <w:b/>
          <w:lang w:val="mn-MN"/>
        </w:rPr>
      </w:pPr>
    </w:p>
    <w:p w14:paraId="3CE678DF" w14:textId="77777777" w:rsidR="00415A2B" w:rsidRPr="006E07F9" w:rsidRDefault="00E069A1" w:rsidP="00BD6261">
      <w:pPr>
        <w:jc w:val="center"/>
        <w:rPr>
          <w:b/>
          <w:lang w:val="mn-MN"/>
        </w:rPr>
      </w:pPr>
      <w:r w:rsidRPr="006E07F9">
        <w:rPr>
          <w:b/>
          <w:lang w:val="mn-MN"/>
        </w:rPr>
        <w:t>Төсвийн төлөвлөлтийн программ</w:t>
      </w:r>
    </w:p>
    <w:p w14:paraId="70B7C7F1" w14:textId="77777777" w:rsidR="00E069A1" w:rsidRPr="006E07F9" w:rsidRDefault="00BD6261" w:rsidP="00BD6261">
      <w:pPr>
        <w:jc w:val="center"/>
        <w:rPr>
          <w:b/>
          <w:lang w:val="mn-MN"/>
        </w:rPr>
      </w:pPr>
      <w:r w:rsidRPr="006E07F9">
        <w:rPr>
          <w:b/>
          <w:lang w:val="mn-MN"/>
        </w:rPr>
        <w:t>Хэрэглэгчийн гарын авлага</w:t>
      </w:r>
    </w:p>
    <w:p w14:paraId="557E6CF3" w14:textId="77777777" w:rsidR="00BD6261" w:rsidRPr="006E07F9" w:rsidRDefault="00A42783" w:rsidP="00BD6261">
      <w:pPr>
        <w:jc w:val="center"/>
        <w:rPr>
          <w:b/>
          <w:lang w:val="mn-MN"/>
        </w:rPr>
      </w:pPr>
      <w:r w:rsidRPr="006E07F9">
        <w:rPr>
          <w:b/>
          <w:lang w:val="mn-MN"/>
        </w:rPr>
        <w:t>2021</w:t>
      </w:r>
      <w:r w:rsidR="002C576C" w:rsidRPr="006E07F9">
        <w:rPr>
          <w:b/>
          <w:lang w:val="mn-MN"/>
        </w:rPr>
        <w:t xml:space="preserve"> </w:t>
      </w:r>
      <w:r w:rsidR="00CD2210" w:rsidRPr="006E07F9">
        <w:rPr>
          <w:b/>
          <w:sz w:val="16"/>
          <w:szCs w:val="16"/>
          <w:lang w:val="mn-MN"/>
        </w:rPr>
        <w:t>(</w:t>
      </w:r>
      <w:r w:rsidR="00534E1B" w:rsidRPr="006E07F9">
        <w:rPr>
          <w:b/>
          <w:sz w:val="16"/>
          <w:szCs w:val="16"/>
          <w:lang w:val="mn-MN"/>
        </w:rPr>
        <w:t>v3</w:t>
      </w:r>
      <w:r w:rsidR="00CD2210" w:rsidRPr="006E07F9">
        <w:rPr>
          <w:b/>
          <w:sz w:val="16"/>
          <w:szCs w:val="16"/>
          <w:lang w:val="mn-MN"/>
        </w:rPr>
        <w:t>)</w:t>
      </w:r>
    </w:p>
    <w:p w14:paraId="6E267E9E" w14:textId="77777777" w:rsidR="009A4DF2" w:rsidRPr="006E07F9" w:rsidRDefault="009A4DF2">
      <w:pPr>
        <w:rPr>
          <w:b/>
          <w:sz w:val="28"/>
          <w:szCs w:val="28"/>
          <w:lang w:val="mn-MN"/>
        </w:rPr>
      </w:pPr>
    </w:p>
    <w:p w14:paraId="55D45328" w14:textId="77777777" w:rsidR="00B3230B" w:rsidRPr="006E07F9" w:rsidRDefault="00B3230B" w:rsidP="009F5FC1">
      <w:pPr>
        <w:jc w:val="center"/>
        <w:rPr>
          <w:sz w:val="20"/>
          <w:szCs w:val="20"/>
          <w:lang w:val="mn-MN"/>
        </w:rPr>
      </w:pPr>
      <w:r w:rsidRPr="006E07F9">
        <w:rPr>
          <w:noProof/>
          <w:sz w:val="20"/>
          <w:szCs w:val="20"/>
          <w:lang w:val="mn-MN"/>
        </w:rPr>
        <w:drawing>
          <wp:inline distT="0" distB="0" distL="0" distR="0" wp14:anchorId="5496EE71" wp14:editId="3D463F57">
            <wp:extent cx="2521527" cy="2780259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46415" cy="280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704C4" w14:textId="5CD64182" w:rsidR="009F5FC1" w:rsidRPr="006E07F9" w:rsidRDefault="009F5FC1" w:rsidP="006E07F9">
      <w:pPr>
        <w:jc w:val="both"/>
        <w:rPr>
          <w:szCs w:val="24"/>
          <w:lang w:val="mn-MN"/>
        </w:rPr>
      </w:pPr>
      <w:r w:rsidRPr="006E07F9">
        <w:rPr>
          <w:szCs w:val="24"/>
          <w:lang w:val="mn-MN"/>
        </w:rPr>
        <w:t>Нэвтрэх нэр, нууц үг оруулна. Нэвтрэх нэр нууц үгийг Сангийн яам, Т</w:t>
      </w:r>
      <w:r w:rsidR="006E07F9" w:rsidRPr="006E07F9">
        <w:rPr>
          <w:szCs w:val="24"/>
          <w:lang w:val="mn-MN"/>
        </w:rPr>
        <w:t>өсвийн бодлого, төлөвлөлтийн газраа</w:t>
      </w:r>
      <w:r w:rsidRPr="006E07F9">
        <w:rPr>
          <w:szCs w:val="24"/>
          <w:lang w:val="mn-MN"/>
        </w:rPr>
        <w:t>с авна</w:t>
      </w:r>
    </w:p>
    <w:p w14:paraId="4FCEA7DF" w14:textId="1E612E23" w:rsidR="009F5FC1" w:rsidRPr="006E07F9" w:rsidRDefault="00C50078" w:rsidP="006E07F9">
      <w:pPr>
        <w:jc w:val="both"/>
        <w:rPr>
          <w:b/>
          <w:szCs w:val="24"/>
          <w:lang w:val="mn-MN"/>
        </w:rPr>
      </w:pPr>
      <w:r w:rsidRPr="006E07F9">
        <w:rPr>
          <w:b/>
          <w:color w:val="C00000"/>
          <w:szCs w:val="24"/>
          <w:lang w:val="mn-MN"/>
        </w:rPr>
        <w:t xml:space="preserve">Анхаар: </w:t>
      </w:r>
      <w:r w:rsidR="00617983" w:rsidRPr="006E07F9">
        <w:rPr>
          <w:b/>
          <w:szCs w:val="24"/>
          <w:lang w:val="mn-MN"/>
        </w:rPr>
        <w:t>Нэвтрэх нэр, нууц үг</w:t>
      </w:r>
      <w:r w:rsidR="00D934FA" w:rsidRPr="006E07F9">
        <w:rPr>
          <w:b/>
          <w:szCs w:val="24"/>
          <w:lang w:val="mn-MN"/>
        </w:rPr>
        <w:t xml:space="preserve">ийг нийтээр ашигладаг </w:t>
      </w:r>
      <w:r w:rsidR="006E07F9" w:rsidRPr="006E07F9">
        <w:rPr>
          <w:b/>
          <w:szCs w:val="24"/>
          <w:lang w:val="mn-MN"/>
        </w:rPr>
        <w:t>компьютерын</w:t>
      </w:r>
      <w:r w:rsidR="00D934FA" w:rsidRPr="006E07F9">
        <w:rPr>
          <w:b/>
          <w:szCs w:val="24"/>
          <w:lang w:val="mn-MN"/>
        </w:rPr>
        <w:t xml:space="preserve"> </w:t>
      </w:r>
      <w:r w:rsidR="006E07F9" w:rsidRPr="006E07F9">
        <w:rPr>
          <w:b/>
          <w:szCs w:val="24"/>
          <w:lang w:val="mn-MN"/>
        </w:rPr>
        <w:t>интернэт</w:t>
      </w:r>
      <w:r w:rsidR="00617983" w:rsidRPr="006E07F9">
        <w:rPr>
          <w:b/>
          <w:szCs w:val="24"/>
          <w:lang w:val="mn-MN"/>
        </w:rPr>
        <w:t xml:space="preserve"> </w:t>
      </w:r>
      <w:r w:rsidR="00D934FA" w:rsidRPr="006E07F9">
        <w:rPr>
          <w:b/>
          <w:szCs w:val="24"/>
          <w:lang w:val="mn-MN"/>
        </w:rPr>
        <w:t xml:space="preserve">хөтчид </w:t>
      </w:r>
      <w:r w:rsidR="00617983" w:rsidRPr="006E07F9">
        <w:rPr>
          <w:b/>
          <w:szCs w:val="24"/>
          <w:lang w:val="mn-MN"/>
        </w:rPr>
        <w:t xml:space="preserve">хадгалахгүй байх шаардлагатай!!!  </w:t>
      </w:r>
    </w:p>
    <w:p w14:paraId="460AF997" w14:textId="77777777" w:rsidR="00617983" w:rsidRPr="006E07F9" w:rsidRDefault="00617983">
      <w:pPr>
        <w:rPr>
          <w:sz w:val="20"/>
          <w:szCs w:val="20"/>
          <w:lang w:val="mn-MN"/>
        </w:rPr>
      </w:pPr>
    </w:p>
    <w:p w14:paraId="2E15FF0E" w14:textId="77777777" w:rsidR="00B3230B" w:rsidRPr="006E07F9" w:rsidRDefault="009F5FC1">
      <w:pPr>
        <w:rPr>
          <w:b/>
          <w:sz w:val="36"/>
          <w:szCs w:val="36"/>
          <w:lang w:val="mn-MN"/>
        </w:rPr>
      </w:pPr>
      <w:r w:rsidRPr="006E07F9">
        <w:rPr>
          <w:b/>
          <w:sz w:val="28"/>
          <w:szCs w:val="28"/>
          <w:lang w:val="mn-MN"/>
        </w:rPr>
        <w:t>Үндсэн дэлгэцийн харагдах байдал</w:t>
      </w:r>
    </w:p>
    <w:p w14:paraId="1CE696D4" w14:textId="77777777" w:rsidR="00B3230B" w:rsidRPr="006E07F9" w:rsidRDefault="00B3230B">
      <w:pPr>
        <w:rPr>
          <w:sz w:val="20"/>
          <w:szCs w:val="20"/>
          <w:lang w:val="mn-MN"/>
        </w:rPr>
      </w:pPr>
      <w:r w:rsidRPr="006E07F9">
        <w:rPr>
          <w:noProof/>
          <w:sz w:val="20"/>
          <w:szCs w:val="20"/>
          <w:lang w:val="mn-MN"/>
        </w:rPr>
        <w:drawing>
          <wp:inline distT="0" distB="0" distL="0" distR="0" wp14:anchorId="4AF8C1B9" wp14:editId="442CBD3C">
            <wp:extent cx="5943600" cy="21647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4F537" w14:textId="77777777" w:rsidR="009F5FC1" w:rsidRPr="006E07F9" w:rsidRDefault="009F5FC1" w:rsidP="006E07F9">
      <w:p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 xml:space="preserve">Нэвтэрч орсны дараа программын дэлгэц дээрх байдалтай харагдана. </w:t>
      </w:r>
    </w:p>
    <w:p w14:paraId="6BB033A4" w14:textId="5F24A925" w:rsidR="009F5FC1" w:rsidRPr="006E07F9" w:rsidRDefault="009F5FC1" w:rsidP="006E07F9">
      <w:p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 xml:space="preserve">Төсвийн жилээ сонгосноор Цэс </w:t>
      </w:r>
      <w:r w:rsidR="006E07F9" w:rsidRPr="006E07F9">
        <w:rPr>
          <w:sz w:val="22"/>
          <w:szCs w:val="22"/>
          <w:lang w:val="mn-MN"/>
        </w:rPr>
        <w:t>идэвхэжнэ</w:t>
      </w:r>
      <w:r w:rsidRPr="006E07F9">
        <w:rPr>
          <w:sz w:val="22"/>
          <w:szCs w:val="22"/>
          <w:lang w:val="mn-MN"/>
        </w:rPr>
        <w:t>.</w:t>
      </w:r>
    </w:p>
    <w:p w14:paraId="61BA13A9" w14:textId="78D5EEB2" w:rsidR="008B49B1" w:rsidRPr="006E07F9" w:rsidRDefault="006E07F9" w:rsidP="006E07F9">
      <w:pPr>
        <w:jc w:val="both"/>
        <w:rPr>
          <w:sz w:val="20"/>
          <w:szCs w:val="20"/>
          <w:lang w:val="mn-MN"/>
        </w:rPr>
      </w:pPr>
      <w:r w:rsidRPr="006E07F9">
        <w:rPr>
          <w:b/>
          <w:color w:val="C00000"/>
          <w:szCs w:val="24"/>
          <w:lang w:val="mn-MN"/>
        </w:rPr>
        <w:lastRenderedPageBreak/>
        <w:t xml:space="preserve">Анхаар: </w:t>
      </w:r>
      <w:r w:rsidR="008B49B1" w:rsidRPr="006E07F9">
        <w:rPr>
          <w:b/>
          <w:bCs/>
          <w:sz w:val="22"/>
          <w:szCs w:val="22"/>
          <w:lang w:val="mn-MN"/>
        </w:rPr>
        <w:t>Программ 15 мин идэвхгүй байвал</w:t>
      </w:r>
      <w:r w:rsidR="00332A84" w:rsidRPr="006E07F9">
        <w:rPr>
          <w:b/>
          <w:bCs/>
          <w:sz w:val="22"/>
          <w:szCs w:val="22"/>
          <w:lang w:val="mn-MN"/>
        </w:rPr>
        <w:t xml:space="preserve"> автоматаар гарч “Нэвтрэх” дэлгэцэд шилжинэ</w:t>
      </w:r>
      <w:r w:rsidR="008B49B1" w:rsidRPr="006E07F9">
        <w:rPr>
          <w:b/>
          <w:bCs/>
          <w:sz w:val="20"/>
          <w:szCs w:val="20"/>
          <w:lang w:val="mn-MN"/>
        </w:rPr>
        <w:t>.</w:t>
      </w:r>
      <w:r w:rsidR="008B49B1" w:rsidRPr="006E07F9">
        <w:rPr>
          <w:sz w:val="20"/>
          <w:szCs w:val="20"/>
          <w:lang w:val="mn-MN"/>
        </w:rPr>
        <w:t xml:space="preserve">  </w:t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154"/>
        <w:gridCol w:w="5561"/>
      </w:tblGrid>
      <w:tr w:rsidR="00864A7E" w:rsidRPr="006E07F9" w14:paraId="6E5DECEE" w14:textId="77777777" w:rsidTr="009F5FC1">
        <w:tc>
          <w:tcPr>
            <w:tcW w:w="4154" w:type="dxa"/>
          </w:tcPr>
          <w:p w14:paraId="3A91289D" w14:textId="77777777" w:rsidR="009F5FC1" w:rsidRPr="006E07F9" w:rsidRDefault="009F5FC1">
            <w:pPr>
              <w:rPr>
                <w:sz w:val="20"/>
                <w:szCs w:val="20"/>
                <w:lang w:val="mn-MN"/>
              </w:rPr>
            </w:pPr>
          </w:p>
          <w:p w14:paraId="6DCFF04A" w14:textId="77777777" w:rsidR="00864A7E" w:rsidRPr="006E07F9" w:rsidRDefault="00864A7E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Хэрэглэгч </w:t>
            </w: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03647746" wp14:editId="40406F0D">
                  <wp:extent cx="817418" cy="225992"/>
                  <wp:effectExtent l="0" t="0" r="1905" b="31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275" cy="236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E07F9">
              <w:rPr>
                <w:sz w:val="20"/>
                <w:szCs w:val="20"/>
                <w:lang w:val="mn-MN"/>
              </w:rPr>
              <w:t xml:space="preserve"> товч дарж</w:t>
            </w:r>
            <w:r w:rsidR="009F5FC1" w:rsidRPr="006E07F9">
              <w:rPr>
                <w:sz w:val="20"/>
                <w:szCs w:val="20"/>
                <w:lang w:val="mn-MN"/>
              </w:rPr>
              <w:t xml:space="preserve"> нууц үгээ</w:t>
            </w:r>
            <w:r w:rsidRPr="006E07F9">
              <w:rPr>
                <w:sz w:val="20"/>
                <w:szCs w:val="20"/>
                <w:lang w:val="mn-MN"/>
              </w:rPr>
              <w:t xml:space="preserve"> солих боломжтой.</w:t>
            </w:r>
          </w:p>
          <w:p w14:paraId="5D423E3E" w14:textId="77777777" w:rsidR="00864A7E" w:rsidRPr="006E07F9" w:rsidRDefault="00864A7E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Нууц үг </w:t>
            </w:r>
            <w:r w:rsidR="00C77B2F" w:rsidRPr="006E07F9">
              <w:rPr>
                <w:sz w:val="20"/>
                <w:szCs w:val="20"/>
                <w:lang w:val="mn-MN"/>
              </w:rPr>
              <w:t xml:space="preserve">6 </w:t>
            </w:r>
            <w:r w:rsidRPr="006E07F9">
              <w:rPr>
                <w:sz w:val="20"/>
                <w:szCs w:val="20"/>
                <w:lang w:val="mn-MN"/>
              </w:rPr>
              <w:t>нөхц</w:t>
            </w:r>
            <w:r w:rsidR="00C77B2F" w:rsidRPr="006E07F9">
              <w:rPr>
                <w:sz w:val="20"/>
                <w:szCs w:val="20"/>
                <w:lang w:val="mn-MN"/>
              </w:rPr>
              <w:t>ө</w:t>
            </w:r>
            <w:r w:rsidRPr="006E07F9">
              <w:rPr>
                <w:sz w:val="20"/>
                <w:szCs w:val="20"/>
                <w:lang w:val="mn-MN"/>
              </w:rPr>
              <w:t>л хангах шаардлагатай.</w:t>
            </w:r>
          </w:p>
          <w:p w14:paraId="515AB800" w14:textId="77777777" w:rsidR="00864A7E" w:rsidRPr="006E07F9" w:rsidRDefault="00864A7E" w:rsidP="00864A7E">
            <w:pPr>
              <w:tabs>
                <w:tab w:val="num" w:pos="458"/>
              </w:tabs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товч </w:t>
            </w: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02F12F87" wp14:editId="79B8ED6F">
                  <wp:extent cx="259102" cy="205758"/>
                  <wp:effectExtent l="0" t="0" r="7620" b="381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102" cy="205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E07F9">
              <w:rPr>
                <w:sz w:val="20"/>
                <w:szCs w:val="20"/>
                <w:lang w:val="mn-MN"/>
              </w:rPr>
              <w:t xml:space="preserve"> дарж оруулсан нууц үгээ харах боломжтой.</w:t>
            </w:r>
          </w:p>
          <w:p w14:paraId="2051ABEC" w14:textId="77777777" w:rsidR="00864A7E" w:rsidRPr="006E07F9" w:rsidRDefault="00864A7E" w:rsidP="00864A7E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товч</w:t>
            </w:r>
            <w:r w:rsidRPr="006E07F9">
              <w:rPr>
                <w:noProof/>
                <w:sz w:val="20"/>
                <w:szCs w:val="20"/>
                <w:lang w:val="mn-MN"/>
              </w:rPr>
              <w:t xml:space="preserve"> </w:t>
            </w: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4679BFA6" wp14:editId="47BA2BAE">
                  <wp:extent cx="243861" cy="198137"/>
                  <wp:effectExtent l="0" t="0" r="381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61" cy="198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E07F9">
              <w:rPr>
                <w:sz w:val="20"/>
                <w:szCs w:val="20"/>
                <w:lang w:val="mn-MN"/>
              </w:rPr>
              <w:t xml:space="preserve"> дарж шаардлага хангасан нууц үг автоматаар үүсгэнэ.</w:t>
            </w:r>
          </w:p>
          <w:p w14:paraId="783D40FE" w14:textId="77777777" w:rsidR="00864A7E" w:rsidRPr="006E07F9" w:rsidRDefault="00864A7E" w:rsidP="00864A7E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Идэвхжүүлэх бол Yes товч дарна.</w:t>
            </w:r>
          </w:p>
        </w:tc>
        <w:tc>
          <w:tcPr>
            <w:tcW w:w="5196" w:type="dxa"/>
          </w:tcPr>
          <w:p w14:paraId="60F33C52" w14:textId="77777777" w:rsidR="00864A7E" w:rsidRPr="006E07F9" w:rsidRDefault="00864A7E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4C2A8D06" wp14:editId="1770FEB7">
                  <wp:extent cx="2709856" cy="2389909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1625" cy="2435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4A7E" w:rsidRPr="006E07F9" w14:paraId="73ACD077" w14:textId="77777777" w:rsidTr="009F5FC1">
        <w:tc>
          <w:tcPr>
            <w:tcW w:w="4154" w:type="dxa"/>
          </w:tcPr>
          <w:p w14:paraId="245749D1" w14:textId="77777777" w:rsidR="009F5FC1" w:rsidRPr="006E07F9" w:rsidRDefault="009F5FC1" w:rsidP="009F5FC1">
            <w:pPr>
              <w:rPr>
                <w:sz w:val="20"/>
                <w:szCs w:val="20"/>
                <w:lang w:val="mn-MN"/>
              </w:rPr>
            </w:pPr>
          </w:p>
          <w:p w14:paraId="43B7AB5F" w14:textId="77777777" w:rsidR="009F5FC1" w:rsidRPr="006E07F9" w:rsidRDefault="009F5FC1" w:rsidP="009F5FC1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Хэрэглэгч </w:t>
            </w:r>
            <w:r w:rsidRPr="006E07F9">
              <w:rPr>
                <w:noProof/>
                <w:sz w:val="20"/>
                <w:szCs w:val="20"/>
                <w:lang w:val="mn-MN"/>
              </w:rPr>
              <w:drawing>
                <wp:inline distT="0" distB="0" distL="0" distR="0" wp14:anchorId="64E87CA8" wp14:editId="4603327D">
                  <wp:extent cx="791771" cy="235527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001" cy="246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E07F9">
              <w:rPr>
                <w:sz w:val="20"/>
                <w:szCs w:val="20"/>
                <w:lang w:val="mn-MN"/>
              </w:rPr>
              <w:t xml:space="preserve"> товч дарж мэдээллээ шинэчлэх боломжтой.</w:t>
            </w:r>
          </w:p>
          <w:p w14:paraId="78362A2F" w14:textId="77777777" w:rsidR="009F5FC1" w:rsidRPr="006E07F9" w:rsidRDefault="009F5FC1" w:rsidP="009F5FC1">
            <w:pPr>
              <w:rPr>
                <w:sz w:val="20"/>
                <w:szCs w:val="20"/>
                <w:lang w:val="mn-MN"/>
              </w:rPr>
            </w:pPr>
          </w:p>
          <w:p w14:paraId="50FD42A3" w14:textId="77777777" w:rsidR="009F5FC1" w:rsidRPr="006E07F9" w:rsidRDefault="009F5FC1" w:rsidP="009F5FC1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Нэр, Эцэг/эх нэр, </w:t>
            </w:r>
            <w:r w:rsidR="00080D43" w:rsidRPr="006E07F9">
              <w:rPr>
                <w:sz w:val="20"/>
                <w:szCs w:val="20"/>
                <w:lang w:val="mn-MN"/>
              </w:rPr>
              <w:t xml:space="preserve">Албан тушаал, </w:t>
            </w:r>
            <w:r w:rsidRPr="006E07F9">
              <w:rPr>
                <w:sz w:val="20"/>
                <w:szCs w:val="20"/>
                <w:lang w:val="mn-MN"/>
              </w:rPr>
              <w:t>Email, Холбогдох утасны дугаараа оруулна</w:t>
            </w:r>
          </w:p>
          <w:p w14:paraId="1EF240E8" w14:textId="77777777" w:rsidR="009F5FC1" w:rsidRPr="006E07F9" w:rsidRDefault="009F5FC1" w:rsidP="009F5FC1">
            <w:pPr>
              <w:rPr>
                <w:sz w:val="20"/>
                <w:szCs w:val="20"/>
                <w:lang w:val="mn-MN"/>
              </w:rPr>
            </w:pPr>
          </w:p>
          <w:p w14:paraId="4EB0C804" w14:textId="77777777" w:rsidR="00864A7E" w:rsidRPr="006E07F9" w:rsidRDefault="009F5FC1" w:rsidP="009F5FC1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Идэвхжүүлэх бол Yes товч дарна.</w:t>
            </w:r>
          </w:p>
        </w:tc>
        <w:tc>
          <w:tcPr>
            <w:tcW w:w="5196" w:type="dxa"/>
          </w:tcPr>
          <w:p w14:paraId="6EF62315" w14:textId="77777777" w:rsidR="00864A7E" w:rsidRPr="006E07F9" w:rsidRDefault="00CD5379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lang w:val="mn-MN"/>
              </w:rPr>
              <w:drawing>
                <wp:inline distT="0" distB="0" distL="0" distR="0" wp14:anchorId="03B4D01D" wp14:editId="4AA08ED3">
                  <wp:extent cx="3394364" cy="3687930"/>
                  <wp:effectExtent l="0" t="0" r="0" b="825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8613" cy="36925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C65E8A" w14:textId="77777777" w:rsidR="009A4DF2" w:rsidRPr="006E07F9" w:rsidRDefault="009A4DF2">
      <w:pPr>
        <w:rPr>
          <w:sz w:val="20"/>
          <w:szCs w:val="20"/>
          <w:lang w:val="mn-MN"/>
        </w:rPr>
      </w:pPr>
    </w:p>
    <w:p w14:paraId="2025B0F9" w14:textId="77777777" w:rsidR="009A4DF2" w:rsidRPr="006E07F9" w:rsidRDefault="009A4DF2">
      <w:pPr>
        <w:rPr>
          <w:sz w:val="20"/>
          <w:szCs w:val="20"/>
          <w:lang w:val="mn-MN"/>
        </w:rPr>
      </w:pPr>
    </w:p>
    <w:p w14:paraId="6102F5F4" w14:textId="77777777" w:rsidR="00B3230B" w:rsidRPr="006E07F9" w:rsidRDefault="00B3230B">
      <w:pPr>
        <w:rPr>
          <w:sz w:val="20"/>
          <w:szCs w:val="20"/>
          <w:lang w:val="mn-MN"/>
        </w:rPr>
      </w:pPr>
    </w:p>
    <w:p w14:paraId="49A28601" w14:textId="77777777" w:rsidR="00EE2E22" w:rsidRPr="006E07F9" w:rsidRDefault="00EE2E22">
      <w:p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br w:type="page"/>
      </w:r>
    </w:p>
    <w:p w14:paraId="7AFBB192" w14:textId="77777777" w:rsidR="003453B2" w:rsidRPr="006E07F9" w:rsidRDefault="00B473EF">
      <w:pPr>
        <w:rPr>
          <w:b/>
          <w:sz w:val="32"/>
          <w:lang w:val="mn-MN"/>
        </w:rPr>
      </w:pPr>
      <w:r w:rsidRPr="006E07F9">
        <w:rPr>
          <w:b/>
          <w:sz w:val="32"/>
          <w:lang w:val="mn-MN"/>
        </w:rPr>
        <w:lastRenderedPageBreak/>
        <w:t xml:space="preserve">Оруулах </w:t>
      </w:r>
      <w:r w:rsidR="002C5921" w:rsidRPr="006E07F9">
        <w:rPr>
          <w:b/>
          <w:sz w:val="32"/>
          <w:lang w:val="mn-MN"/>
        </w:rPr>
        <w:t>–</w:t>
      </w:r>
      <w:r w:rsidRPr="006E07F9">
        <w:rPr>
          <w:b/>
          <w:sz w:val="32"/>
          <w:lang w:val="mn-MN"/>
        </w:rPr>
        <w:t xml:space="preserve"> </w:t>
      </w:r>
      <w:r w:rsidR="00FA60C0" w:rsidRPr="006E07F9">
        <w:rPr>
          <w:b/>
          <w:sz w:val="32"/>
          <w:lang w:val="mn-MN"/>
        </w:rPr>
        <w:t>Зарла</w:t>
      </w:r>
      <w:r w:rsidR="002C5921" w:rsidRPr="006E07F9">
        <w:rPr>
          <w:b/>
          <w:sz w:val="32"/>
          <w:lang w:val="mn-MN"/>
        </w:rPr>
        <w:t>га төлөвлөлт</w:t>
      </w:r>
    </w:p>
    <w:p w14:paraId="24D82CBF" w14:textId="77777777" w:rsidR="00B34BB0" w:rsidRPr="006E07F9" w:rsidRDefault="002C5921">
      <w:pPr>
        <w:rPr>
          <w:sz w:val="20"/>
          <w:szCs w:val="20"/>
          <w:lang w:val="mn-MN"/>
        </w:rPr>
      </w:pPr>
      <w:r w:rsidRPr="006E07F9">
        <w:rPr>
          <w:noProof/>
          <w:sz w:val="20"/>
          <w:szCs w:val="20"/>
          <w:lang w:val="mn-MN"/>
        </w:rPr>
        <w:drawing>
          <wp:inline distT="0" distB="0" distL="0" distR="0" wp14:anchorId="0C940787" wp14:editId="25F17579">
            <wp:extent cx="1805940" cy="838200"/>
            <wp:effectExtent l="0" t="0" r="381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954DC" w14:textId="77777777" w:rsidR="00F4509A" w:rsidRPr="006E07F9" w:rsidRDefault="00F4509A" w:rsidP="006E07F9">
      <w:p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 xml:space="preserve">Оруулах </w:t>
      </w:r>
      <w:proofErr w:type="spellStart"/>
      <w:r w:rsidRPr="006E07F9">
        <w:rPr>
          <w:sz w:val="22"/>
          <w:szCs w:val="22"/>
          <w:lang w:val="mn-MN"/>
        </w:rPr>
        <w:t>цэсний</w:t>
      </w:r>
      <w:proofErr w:type="spellEnd"/>
      <w:r w:rsidRPr="006E07F9">
        <w:rPr>
          <w:sz w:val="22"/>
          <w:szCs w:val="22"/>
          <w:lang w:val="mn-MN"/>
        </w:rPr>
        <w:t xml:space="preserve"> Зарлага </w:t>
      </w:r>
      <w:r w:rsidR="002C5921" w:rsidRPr="006E07F9">
        <w:rPr>
          <w:sz w:val="22"/>
          <w:szCs w:val="22"/>
          <w:lang w:val="mn-MN"/>
        </w:rPr>
        <w:t>Төлөвлөлт</w:t>
      </w:r>
      <w:r w:rsidRPr="006E07F9">
        <w:rPr>
          <w:sz w:val="22"/>
          <w:szCs w:val="22"/>
          <w:lang w:val="mn-MN"/>
        </w:rPr>
        <w:t xml:space="preserve"> санал цэс сонгоход дараах дэлгэц гарна. </w:t>
      </w:r>
    </w:p>
    <w:p w14:paraId="76793B9C" w14:textId="77777777" w:rsidR="00F4509A" w:rsidRPr="006E07F9" w:rsidRDefault="00F4509A" w:rsidP="006E07F9">
      <w:pPr>
        <w:pStyle w:val="ListParagraph"/>
        <w:numPr>
          <w:ilvl w:val="0"/>
          <w:numId w:val="5"/>
        </w:num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 xml:space="preserve">Төсвийн төрөл → </w:t>
      </w:r>
      <w:proofErr w:type="spellStart"/>
      <w:r w:rsidRPr="006E07F9">
        <w:rPr>
          <w:sz w:val="22"/>
          <w:szCs w:val="22"/>
          <w:lang w:val="mn-MN"/>
        </w:rPr>
        <w:t>ТЕЗ</w:t>
      </w:r>
      <w:proofErr w:type="spellEnd"/>
      <w:r w:rsidRPr="006E07F9">
        <w:rPr>
          <w:sz w:val="22"/>
          <w:szCs w:val="22"/>
          <w:lang w:val="mn-MN"/>
        </w:rPr>
        <w:t xml:space="preserve"> → </w:t>
      </w:r>
      <w:proofErr w:type="spellStart"/>
      <w:r w:rsidRPr="006E07F9">
        <w:rPr>
          <w:sz w:val="22"/>
          <w:szCs w:val="22"/>
          <w:lang w:val="mn-MN"/>
        </w:rPr>
        <w:t>ТТЗ</w:t>
      </w:r>
      <w:proofErr w:type="spellEnd"/>
      <w:r w:rsidRPr="006E07F9">
        <w:rPr>
          <w:sz w:val="22"/>
          <w:szCs w:val="22"/>
          <w:lang w:val="mn-MN"/>
        </w:rPr>
        <w:t xml:space="preserve"> сонгоно. (Тухайн хэрэглэгчид идэвхжүүлсэн </w:t>
      </w:r>
      <w:proofErr w:type="spellStart"/>
      <w:r w:rsidRPr="006E07F9">
        <w:rPr>
          <w:sz w:val="22"/>
          <w:szCs w:val="22"/>
          <w:lang w:val="mn-MN"/>
        </w:rPr>
        <w:t>ТЕЗ</w:t>
      </w:r>
      <w:proofErr w:type="spellEnd"/>
      <w:r w:rsidRPr="006E07F9">
        <w:rPr>
          <w:sz w:val="22"/>
          <w:szCs w:val="22"/>
          <w:lang w:val="mn-MN"/>
        </w:rPr>
        <w:t xml:space="preserve">, </w:t>
      </w:r>
      <w:proofErr w:type="spellStart"/>
      <w:r w:rsidRPr="006E07F9">
        <w:rPr>
          <w:sz w:val="22"/>
          <w:szCs w:val="22"/>
          <w:lang w:val="mn-MN"/>
        </w:rPr>
        <w:t>ТТЗ</w:t>
      </w:r>
      <w:proofErr w:type="spellEnd"/>
      <w:r w:rsidRPr="006E07F9">
        <w:rPr>
          <w:sz w:val="22"/>
          <w:szCs w:val="22"/>
          <w:lang w:val="mn-MN"/>
        </w:rPr>
        <w:t xml:space="preserve"> харагдана).</w:t>
      </w:r>
    </w:p>
    <w:p w14:paraId="23F0B8A6" w14:textId="77777777" w:rsidR="00F4509A" w:rsidRPr="006E07F9" w:rsidRDefault="00F4509A" w:rsidP="006E07F9">
      <w:pPr>
        <w:pStyle w:val="ListParagraph"/>
        <w:numPr>
          <w:ilvl w:val="0"/>
          <w:numId w:val="5"/>
        </w:num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 xml:space="preserve"> </w:t>
      </w:r>
      <w:r w:rsidRPr="006E07F9">
        <w:rPr>
          <w:noProof/>
          <w:sz w:val="28"/>
          <w:szCs w:val="36"/>
          <w:lang w:val="mn-MN"/>
        </w:rPr>
        <w:drawing>
          <wp:inline distT="0" distB="0" distL="0" distR="0" wp14:anchorId="3B347BF9" wp14:editId="6784D134">
            <wp:extent cx="578133" cy="15932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7704" cy="16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2"/>
          <w:szCs w:val="22"/>
          <w:lang w:val="mn-MN"/>
        </w:rPr>
        <w:t xml:space="preserve"> товч дарж Байгууллага, хөтөлбөр</w:t>
      </w:r>
      <w:r w:rsidR="00A17634" w:rsidRPr="006E07F9">
        <w:rPr>
          <w:sz w:val="22"/>
          <w:szCs w:val="22"/>
          <w:lang w:val="mn-MN"/>
        </w:rPr>
        <w:t xml:space="preserve">, зориулалтыг Тухайн зориулалт хэсгийн доор харуулна. </w:t>
      </w:r>
      <w:r w:rsidR="00F30C0C" w:rsidRPr="006E07F9">
        <w:rPr>
          <w:sz w:val="22"/>
          <w:szCs w:val="22"/>
          <w:lang w:val="mn-MN"/>
        </w:rPr>
        <w:t>Тухайн б</w:t>
      </w:r>
      <w:r w:rsidR="00E55F48" w:rsidRPr="006E07F9">
        <w:rPr>
          <w:sz w:val="22"/>
          <w:szCs w:val="22"/>
          <w:lang w:val="mn-MN"/>
        </w:rPr>
        <w:t>айгууллаг</w:t>
      </w:r>
      <w:r w:rsidR="00F30C0C" w:rsidRPr="006E07F9">
        <w:rPr>
          <w:sz w:val="22"/>
          <w:szCs w:val="22"/>
          <w:lang w:val="mn-MN"/>
        </w:rPr>
        <w:t>ын</w:t>
      </w:r>
      <w:r w:rsidR="00E55F48" w:rsidRPr="006E07F9">
        <w:rPr>
          <w:sz w:val="22"/>
          <w:szCs w:val="22"/>
          <w:lang w:val="mn-MN"/>
        </w:rPr>
        <w:t xml:space="preserve"> урд байрлах </w:t>
      </w:r>
      <w:r w:rsidR="00E55F48" w:rsidRPr="006E07F9">
        <w:rPr>
          <w:noProof/>
          <w:sz w:val="28"/>
          <w:szCs w:val="36"/>
          <w:lang w:val="mn-MN"/>
        </w:rPr>
        <w:drawing>
          <wp:inline distT="0" distB="0" distL="0" distR="0" wp14:anchorId="6D5A983F" wp14:editId="478F995B">
            <wp:extent cx="138044" cy="127000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1840" cy="130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5F48" w:rsidRPr="006E07F9">
        <w:rPr>
          <w:sz w:val="22"/>
          <w:szCs w:val="22"/>
          <w:lang w:val="mn-MN"/>
        </w:rPr>
        <w:t xml:space="preserve"> товч дарж </w:t>
      </w:r>
      <w:r w:rsidR="00D219D6" w:rsidRPr="006E07F9">
        <w:rPr>
          <w:sz w:val="22"/>
          <w:szCs w:val="22"/>
          <w:lang w:val="mn-MN"/>
        </w:rPr>
        <w:t>хөтөлбөр зориулалт</w:t>
      </w:r>
      <w:r w:rsidR="00C07BE9" w:rsidRPr="006E07F9">
        <w:rPr>
          <w:sz w:val="22"/>
          <w:szCs w:val="22"/>
          <w:lang w:val="mn-MN"/>
        </w:rPr>
        <w:t>аар</w:t>
      </w:r>
      <w:r w:rsidR="00D219D6" w:rsidRPr="006E07F9">
        <w:rPr>
          <w:sz w:val="22"/>
          <w:szCs w:val="22"/>
          <w:lang w:val="mn-MN"/>
        </w:rPr>
        <w:t xml:space="preserve"> </w:t>
      </w:r>
      <w:r w:rsidR="00E55F48" w:rsidRPr="006E07F9">
        <w:rPr>
          <w:sz w:val="22"/>
          <w:szCs w:val="22"/>
          <w:lang w:val="mn-MN"/>
        </w:rPr>
        <w:t>задл</w:t>
      </w:r>
      <w:r w:rsidR="00D219D6" w:rsidRPr="006E07F9">
        <w:rPr>
          <w:sz w:val="22"/>
          <w:szCs w:val="22"/>
          <w:lang w:val="mn-MN"/>
        </w:rPr>
        <w:t>а</w:t>
      </w:r>
      <w:r w:rsidR="00E55F48" w:rsidRPr="006E07F9">
        <w:rPr>
          <w:sz w:val="22"/>
          <w:szCs w:val="22"/>
          <w:lang w:val="mn-MN"/>
        </w:rPr>
        <w:t>н</w:t>
      </w:r>
      <w:r w:rsidR="00D219D6" w:rsidRPr="006E07F9">
        <w:rPr>
          <w:sz w:val="22"/>
          <w:szCs w:val="22"/>
          <w:lang w:val="mn-MN"/>
        </w:rPr>
        <w:t xml:space="preserve"> харуулна</w:t>
      </w:r>
      <w:r w:rsidR="00E55F48" w:rsidRPr="006E07F9">
        <w:rPr>
          <w:sz w:val="22"/>
          <w:szCs w:val="22"/>
          <w:lang w:val="mn-MN"/>
        </w:rPr>
        <w:t xml:space="preserve">. </w:t>
      </w:r>
      <w:r w:rsidR="00A17634" w:rsidRPr="006E07F9">
        <w:rPr>
          <w:sz w:val="22"/>
          <w:szCs w:val="22"/>
          <w:lang w:val="mn-MN"/>
        </w:rPr>
        <w:t xml:space="preserve">Сонгосон Төсвийн төрөл, </w:t>
      </w:r>
      <w:proofErr w:type="spellStart"/>
      <w:r w:rsidR="00A17634" w:rsidRPr="006E07F9">
        <w:rPr>
          <w:sz w:val="22"/>
          <w:szCs w:val="22"/>
          <w:lang w:val="mn-MN"/>
        </w:rPr>
        <w:t>ТЕЗ</w:t>
      </w:r>
      <w:proofErr w:type="spellEnd"/>
      <w:r w:rsidR="00A17634" w:rsidRPr="006E07F9">
        <w:rPr>
          <w:sz w:val="22"/>
          <w:szCs w:val="22"/>
          <w:lang w:val="mn-MN"/>
        </w:rPr>
        <w:t xml:space="preserve">, </w:t>
      </w:r>
      <w:proofErr w:type="spellStart"/>
      <w:r w:rsidR="00A17634" w:rsidRPr="006E07F9">
        <w:rPr>
          <w:sz w:val="22"/>
          <w:szCs w:val="22"/>
          <w:lang w:val="mn-MN"/>
        </w:rPr>
        <w:t>ТТЗ</w:t>
      </w:r>
      <w:proofErr w:type="spellEnd"/>
      <w:r w:rsidR="00A17634" w:rsidRPr="006E07F9">
        <w:rPr>
          <w:sz w:val="22"/>
          <w:szCs w:val="22"/>
          <w:lang w:val="mn-MN"/>
        </w:rPr>
        <w:t xml:space="preserve">, Аймаг байршил, Байгууллага, Хөтөлбөр, Зориулалтыг доод хэсэгт харуулна. Ямар нэг сонголт дутуу бол Нээх товч идэвхжихгүй! </w:t>
      </w:r>
    </w:p>
    <w:p w14:paraId="64E87E36" w14:textId="77777777" w:rsidR="00A17634" w:rsidRPr="006E07F9" w:rsidRDefault="00A17634" w:rsidP="006E07F9">
      <w:pPr>
        <w:pStyle w:val="ListParagraph"/>
        <w:numPr>
          <w:ilvl w:val="0"/>
          <w:numId w:val="5"/>
        </w:num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 xml:space="preserve"> </w:t>
      </w:r>
      <w:r w:rsidRPr="006E07F9">
        <w:rPr>
          <w:noProof/>
          <w:sz w:val="28"/>
          <w:szCs w:val="36"/>
          <w:lang w:val="mn-MN"/>
        </w:rPr>
        <w:drawing>
          <wp:inline distT="0" distB="0" distL="0" distR="0" wp14:anchorId="6AFB0442" wp14:editId="3ADF4DC4">
            <wp:extent cx="466629" cy="173182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3492" cy="183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2"/>
          <w:szCs w:val="22"/>
          <w:lang w:val="mn-MN"/>
        </w:rPr>
        <w:t xml:space="preserve"> товч дарж тоог харуулна. Тоо оруулах боломжтой багана Цагаан, боло</w:t>
      </w:r>
      <w:r w:rsidR="003453B2" w:rsidRPr="006E07F9">
        <w:rPr>
          <w:sz w:val="22"/>
          <w:szCs w:val="22"/>
          <w:lang w:val="mn-MN"/>
        </w:rPr>
        <w:t>мжгүй багана саарал өнгөтэй байна. Дүн бодох мөрүүд цэнхэр өнгөтэй байна.</w:t>
      </w:r>
      <w:r w:rsidR="00B96CDB" w:rsidRPr="006E07F9">
        <w:rPr>
          <w:sz w:val="22"/>
          <w:szCs w:val="22"/>
          <w:lang w:val="mn-MN"/>
        </w:rPr>
        <w:t xml:space="preserve"> Хаалттай мөр улаан өнгөтэй байна.</w:t>
      </w:r>
    </w:p>
    <w:p w14:paraId="463EC984" w14:textId="77777777" w:rsidR="003453B2" w:rsidRPr="006E07F9" w:rsidRDefault="00CE517D" w:rsidP="006E07F9">
      <w:pPr>
        <w:pStyle w:val="ListParagraph"/>
        <w:numPr>
          <w:ilvl w:val="0"/>
          <w:numId w:val="5"/>
        </w:numPr>
        <w:jc w:val="both"/>
        <w:rPr>
          <w:sz w:val="22"/>
          <w:szCs w:val="22"/>
          <w:lang w:val="mn-MN"/>
        </w:rPr>
      </w:pPr>
      <w:proofErr w:type="spellStart"/>
      <w:r w:rsidRPr="006E07F9">
        <w:rPr>
          <w:sz w:val="22"/>
          <w:szCs w:val="22"/>
          <w:lang w:val="mn-MN"/>
        </w:rPr>
        <w:t>Баганы</w:t>
      </w:r>
      <w:proofErr w:type="spellEnd"/>
      <w:r w:rsidRPr="006E07F9">
        <w:rPr>
          <w:sz w:val="22"/>
          <w:szCs w:val="22"/>
          <w:lang w:val="mn-MN"/>
        </w:rPr>
        <w:t xml:space="preserve"> доор </w:t>
      </w:r>
      <w:r w:rsidRPr="006E07F9">
        <w:rPr>
          <w:noProof/>
          <w:sz w:val="28"/>
          <w:szCs w:val="36"/>
          <w:lang w:val="mn-MN"/>
        </w:rPr>
        <w:drawing>
          <wp:inline distT="0" distB="0" distL="0" distR="0" wp14:anchorId="23B7205C" wp14:editId="43614030">
            <wp:extent cx="391886" cy="152400"/>
            <wp:effectExtent l="0" t="0" r="825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4949" cy="15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2"/>
          <w:szCs w:val="22"/>
          <w:lang w:val="mn-MN"/>
        </w:rPr>
        <w:t xml:space="preserve"> товч</w:t>
      </w:r>
      <w:r w:rsidR="003453B2" w:rsidRPr="006E07F9">
        <w:rPr>
          <w:sz w:val="22"/>
          <w:szCs w:val="22"/>
          <w:lang w:val="mn-MN"/>
        </w:rPr>
        <w:t xml:space="preserve"> байна. </w:t>
      </w:r>
      <w:r w:rsidRPr="006E07F9">
        <w:rPr>
          <w:sz w:val="22"/>
          <w:szCs w:val="22"/>
          <w:lang w:val="mn-MN"/>
        </w:rPr>
        <w:t>Тухайн баганад орон тоог цалингийн шатлалын дагуу оруулна.</w:t>
      </w:r>
    </w:p>
    <w:p w14:paraId="71C59601" w14:textId="0383054F" w:rsidR="003453B2" w:rsidRPr="006E07F9" w:rsidRDefault="003453B2" w:rsidP="006E07F9">
      <w:pPr>
        <w:pStyle w:val="ListParagraph"/>
        <w:numPr>
          <w:ilvl w:val="0"/>
          <w:numId w:val="5"/>
        </w:num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>Идэ</w:t>
      </w:r>
      <w:r w:rsidR="00FA60C0" w:rsidRPr="006E07F9">
        <w:rPr>
          <w:sz w:val="22"/>
          <w:szCs w:val="22"/>
          <w:lang w:val="mn-MN"/>
        </w:rPr>
        <w:t>в</w:t>
      </w:r>
      <w:r w:rsidRPr="006E07F9">
        <w:rPr>
          <w:sz w:val="22"/>
          <w:szCs w:val="22"/>
          <w:lang w:val="mn-MN"/>
        </w:rPr>
        <w:t>хтэй товч гүн ногоон идэвхгүй товч цайвар ногоон өнгөтэй байна.</w:t>
      </w:r>
    </w:p>
    <w:p w14:paraId="546F4FA3" w14:textId="14ACE7DB" w:rsidR="006E07F9" w:rsidRDefault="006E07F9" w:rsidP="006E07F9">
      <w:pPr>
        <w:jc w:val="both"/>
        <w:rPr>
          <w:szCs w:val="24"/>
          <w:lang w:val="mn-MN"/>
        </w:rPr>
      </w:pPr>
    </w:p>
    <w:p w14:paraId="484784F0" w14:textId="7AC3D6DB" w:rsidR="006E07F9" w:rsidRDefault="006E07F9" w:rsidP="006E07F9">
      <w:pPr>
        <w:jc w:val="both"/>
        <w:rPr>
          <w:szCs w:val="24"/>
          <w:lang w:val="mn-MN"/>
        </w:rPr>
      </w:pPr>
    </w:p>
    <w:p w14:paraId="4616906F" w14:textId="77777777" w:rsidR="006E07F9" w:rsidRPr="006E07F9" w:rsidRDefault="006E07F9" w:rsidP="006E07F9">
      <w:pPr>
        <w:jc w:val="both"/>
        <w:rPr>
          <w:szCs w:val="24"/>
          <w:lang w:val="mn-MN"/>
        </w:rPr>
      </w:pPr>
    </w:p>
    <w:p w14:paraId="4418A863" w14:textId="77777777" w:rsidR="00B34BB0" w:rsidRPr="006E07F9" w:rsidRDefault="00E55F48">
      <w:p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04E85851" wp14:editId="5B1E83B9">
            <wp:extent cx="6260132" cy="2535112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284" cy="254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0B9E8" w14:textId="77777777" w:rsidR="00F4509A" w:rsidRPr="006E07F9" w:rsidRDefault="00A17634">
      <w:p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t xml:space="preserve"> </w:t>
      </w:r>
    </w:p>
    <w:p w14:paraId="13E8A7E4" w14:textId="77777777" w:rsidR="00F4509A" w:rsidRPr="006E07F9" w:rsidRDefault="00CE517D">
      <w:p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lastRenderedPageBreak/>
        <w:drawing>
          <wp:inline distT="0" distB="0" distL="0" distR="0" wp14:anchorId="30A00B99" wp14:editId="06E9AF46">
            <wp:extent cx="5759450" cy="246253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D888E" w14:textId="77777777" w:rsidR="00AE0CBD" w:rsidRPr="006E07F9" w:rsidRDefault="00AE0CBD">
      <w:pPr>
        <w:rPr>
          <w:sz w:val="20"/>
          <w:szCs w:val="20"/>
          <w:lang w:val="mn-MN"/>
        </w:rPr>
      </w:pPr>
    </w:p>
    <w:p w14:paraId="6DEC93CD" w14:textId="77777777" w:rsidR="00AE0CBD" w:rsidRPr="006E07F9" w:rsidRDefault="007951ED" w:rsidP="006E07F9">
      <w:pPr>
        <w:jc w:val="both"/>
        <w:rPr>
          <w:sz w:val="22"/>
          <w:szCs w:val="22"/>
          <w:lang w:val="mn-MN"/>
        </w:rPr>
      </w:pPr>
      <w:r w:rsidRPr="006E07F9">
        <w:rPr>
          <w:noProof/>
          <w:sz w:val="28"/>
          <w:szCs w:val="36"/>
          <w:lang w:val="mn-MN"/>
        </w:rPr>
        <w:drawing>
          <wp:inline distT="0" distB="0" distL="0" distR="0" wp14:anchorId="4DF5B6DE" wp14:editId="66754374">
            <wp:extent cx="515768" cy="187037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178" cy="1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2"/>
          <w:szCs w:val="22"/>
          <w:lang w:val="mn-MN"/>
        </w:rPr>
        <w:t xml:space="preserve">  товч дарж нээлттэй баганад сонгосон автомат бодолт хийж болно.</w:t>
      </w:r>
      <w:r w:rsidR="0024720E" w:rsidRPr="006E07F9">
        <w:rPr>
          <w:sz w:val="22"/>
          <w:szCs w:val="22"/>
          <w:lang w:val="mn-MN"/>
        </w:rPr>
        <w:t xml:space="preserve"> Үүнд</w:t>
      </w:r>
    </w:p>
    <w:p w14:paraId="27EF0A52" w14:textId="77777777" w:rsidR="00D21ECD" w:rsidRPr="006E07F9" w:rsidRDefault="00D21ECD" w:rsidP="006E07F9">
      <w:pPr>
        <w:pStyle w:val="ListParagraph"/>
        <w:numPr>
          <w:ilvl w:val="0"/>
          <w:numId w:val="6"/>
        </w:num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>Зарлагын нийт дүнг “Улсын төсвөөс санхүүжих” сонгосон эх үүсвэртэй тэнцүүлнэ.</w:t>
      </w:r>
    </w:p>
    <w:p w14:paraId="186BC688" w14:textId="77777777" w:rsidR="004D4038" w:rsidRPr="006E07F9" w:rsidRDefault="00D21ECD" w:rsidP="006E07F9">
      <w:pPr>
        <w:pStyle w:val="ListParagraph"/>
        <w:numPr>
          <w:ilvl w:val="0"/>
          <w:numId w:val="6"/>
        </w:num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 xml:space="preserve">2101-Цалин хөлс нэмэгдэл урамшуулал </w:t>
      </w:r>
      <w:r w:rsidR="004D4038" w:rsidRPr="006E07F9">
        <w:rPr>
          <w:sz w:val="22"/>
          <w:szCs w:val="22"/>
          <w:lang w:val="mn-MN"/>
        </w:rPr>
        <w:t>дүнгээс шимтгэлийг хувилан бодож сонгосон эх үүсвэртэй тэнцүүлнэ.</w:t>
      </w:r>
    </w:p>
    <w:p w14:paraId="79AC019B" w14:textId="77777777" w:rsidR="00AE0CBD" w:rsidRPr="006E07F9" w:rsidRDefault="00A3531B">
      <w:p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3BA9AD0E" wp14:editId="7760CBD9">
            <wp:extent cx="2777029" cy="2278380"/>
            <wp:effectExtent l="0" t="0" r="4445" b="76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82179" cy="2282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68BF9" w14:textId="77777777" w:rsidR="00AE0CBD" w:rsidRPr="006E07F9" w:rsidRDefault="003C10F1">
      <w:pPr>
        <w:rPr>
          <w:b/>
          <w:sz w:val="20"/>
          <w:szCs w:val="20"/>
          <w:lang w:val="mn-MN"/>
        </w:rPr>
      </w:pPr>
      <w:r w:rsidRPr="006E07F9">
        <w:rPr>
          <w:b/>
          <w:sz w:val="20"/>
          <w:szCs w:val="20"/>
          <w:lang w:val="mn-MN"/>
        </w:rPr>
        <w:t xml:space="preserve">Байгууллага нийт дүн </w:t>
      </w:r>
    </w:p>
    <w:p w14:paraId="19F4A241" w14:textId="77777777" w:rsidR="00AE0CBD" w:rsidRPr="006E07F9" w:rsidRDefault="00A21661">
      <w:p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577934E6" wp14:editId="5FEF3923">
            <wp:extent cx="5759450" cy="234378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6670" w14:textId="77777777" w:rsidR="007951ED" w:rsidRPr="006E07F9" w:rsidRDefault="00004EB2">
      <w:p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lastRenderedPageBreak/>
        <w:t xml:space="preserve">Тухайн сонгосон байгууллагын дүнг </w:t>
      </w:r>
      <w:r w:rsidRPr="006E07F9">
        <w:rPr>
          <w:noProof/>
          <w:lang w:val="mn-MN"/>
        </w:rPr>
        <w:drawing>
          <wp:inline distT="0" distB="0" distL="0" distR="0" wp14:anchorId="776FEEE5" wp14:editId="1C2CB8B6">
            <wp:extent cx="466629" cy="173182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3492" cy="183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0"/>
          <w:szCs w:val="20"/>
          <w:lang w:val="mn-MN"/>
        </w:rPr>
        <w:t xml:space="preserve"> товч дарж харуулна.</w:t>
      </w:r>
      <w:r w:rsidR="00D35788" w:rsidRPr="006E07F9">
        <w:rPr>
          <w:sz w:val="20"/>
          <w:szCs w:val="20"/>
          <w:lang w:val="mn-MN"/>
        </w:rPr>
        <w:t xml:space="preserve"> </w:t>
      </w:r>
      <w:r w:rsidRPr="006E07F9">
        <w:rPr>
          <w:sz w:val="20"/>
          <w:szCs w:val="20"/>
          <w:lang w:val="mn-MN"/>
        </w:rPr>
        <w:t xml:space="preserve">Байгууллага  → Хөтөлбөр → Зориулалт шатлалаар Эдийн Засгийн ангиллаар харуулна. </w:t>
      </w:r>
    </w:p>
    <w:p w14:paraId="25C3B3D3" w14:textId="77777777" w:rsidR="00AE0CBD" w:rsidRPr="006E07F9" w:rsidRDefault="00A21661">
      <w:p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7AB6D8C8" wp14:editId="53A77979">
            <wp:extent cx="5759450" cy="2353310"/>
            <wp:effectExtent l="0" t="0" r="0" b="889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7706" w14:textId="77777777" w:rsidR="00AE0CBD" w:rsidRPr="006E07F9" w:rsidRDefault="00AE0CBD">
      <w:pPr>
        <w:rPr>
          <w:sz w:val="20"/>
          <w:szCs w:val="20"/>
          <w:lang w:val="mn-MN"/>
        </w:rPr>
      </w:pPr>
    </w:p>
    <w:p w14:paraId="41A1050F" w14:textId="77777777" w:rsidR="00F47FA8" w:rsidRPr="006E07F9" w:rsidRDefault="00F47FA8">
      <w:pPr>
        <w:rPr>
          <w:b/>
          <w:sz w:val="20"/>
          <w:szCs w:val="20"/>
          <w:lang w:val="mn-MN"/>
        </w:rPr>
      </w:pPr>
      <w:r w:rsidRPr="006E07F9">
        <w:rPr>
          <w:b/>
          <w:sz w:val="20"/>
          <w:szCs w:val="20"/>
          <w:lang w:val="mn-MN"/>
        </w:rPr>
        <w:t>Товчны тайлбар</w:t>
      </w:r>
    </w:p>
    <w:tbl>
      <w:tblPr>
        <w:tblStyle w:val="TableGrid"/>
        <w:tblW w:w="935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8222"/>
      </w:tblGrid>
      <w:tr w:rsidR="00E15511" w:rsidRPr="006E07F9" w14:paraId="1FA90A19" w14:textId="77777777" w:rsidTr="00B9268F">
        <w:tc>
          <w:tcPr>
            <w:tcW w:w="1129" w:type="dxa"/>
          </w:tcPr>
          <w:p w14:paraId="594BEF28" w14:textId="77777777" w:rsidR="00F47FA8" w:rsidRPr="006E07F9" w:rsidRDefault="00020E0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lang w:val="mn-MN"/>
              </w:rPr>
              <w:object w:dxaOrig="1140" w:dyaOrig="432" w14:anchorId="7DF2A78A">
                <v:shape id="_x0000_i1094" type="#_x0000_t75" style="width:41.25pt;height:15.75pt" o:ole="">
                  <v:imagedata r:id="rId34" o:title=""/>
                </v:shape>
                <o:OLEObject Type="Embed" ProgID="PBrush" ShapeID="_x0000_i1094" DrawAspect="Content" ObjectID="_1686934973" r:id="rId35"/>
              </w:object>
            </w:r>
          </w:p>
        </w:tc>
        <w:tc>
          <w:tcPr>
            <w:tcW w:w="8222" w:type="dxa"/>
          </w:tcPr>
          <w:p w14:paraId="5122C226" w14:textId="77777777" w:rsidR="00F47FA8" w:rsidRPr="006E07F9" w:rsidRDefault="00F47FA8" w:rsidP="00F47FA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Сонгосон Төсвийн төрөл, </w:t>
            </w:r>
            <w:proofErr w:type="spellStart"/>
            <w:r w:rsidRPr="006E07F9">
              <w:rPr>
                <w:sz w:val="20"/>
                <w:szCs w:val="20"/>
                <w:lang w:val="mn-MN"/>
              </w:rPr>
              <w:t>ТЕЗ</w:t>
            </w:r>
            <w:proofErr w:type="spellEnd"/>
            <w:r w:rsidRPr="006E07F9">
              <w:rPr>
                <w:sz w:val="20"/>
                <w:szCs w:val="20"/>
                <w:lang w:val="mn-MN"/>
              </w:rPr>
              <w:t xml:space="preserve">, </w:t>
            </w:r>
            <w:proofErr w:type="spellStart"/>
            <w:r w:rsidRPr="006E07F9">
              <w:rPr>
                <w:sz w:val="20"/>
                <w:szCs w:val="20"/>
                <w:lang w:val="mn-MN"/>
              </w:rPr>
              <w:t>ТТЗ</w:t>
            </w:r>
            <w:proofErr w:type="spellEnd"/>
            <w:r w:rsidRPr="006E07F9">
              <w:rPr>
                <w:sz w:val="20"/>
                <w:szCs w:val="20"/>
                <w:lang w:val="mn-MN"/>
              </w:rPr>
              <w:t xml:space="preserve">, Аймаг байршил, Байгууллага, Хөтөлбөр, Зориулалтын тоог </w:t>
            </w:r>
          </w:p>
          <w:p w14:paraId="3D7F05DE" w14:textId="77777777" w:rsidR="00F47FA8" w:rsidRPr="006E07F9" w:rsidRDefault="00F47FA8" w:rsidP="00F47FA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1. Тухайн зориулалт бол засахаар нээнэ </w:t>
            </w:r>
          </w:p>
          <w:p w14:paraId="4D10FC3A" w14:textId="77777777" w:rsidR="00F47FA8" w:rsidRPr="006E07F9" w:rsidRDefault="00F47FA8" w:rsidP="00F47FA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2. Байгууллага нийт дүн бол засахгүй байдлаар нээнэ.</w:t>
            </w:r>
          </w:p>
        </w:tc>
      </w:tr>
      <w:tr w:rsidR="00E15511" w:rsidRPr="006E07F9" w14:paraId="2872237B" w14:textId="77777777" w:rsidTr="00B9268F">
        <w:tc>
          <w:tcPr>
            <w:tcW w:w="1129" w:type="dxa"/>
          </w:tcPr>
          <w:p w14:paraId="32F5306F" w14:textId="77777777" w:rsidR="00F47FA8" w:rsidRPr="006E07F9" w:rsidRDefault="00020E0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lang w:val="mn-MN"/>
              </w:rPr>
              <w:object w:dxaOrig="1140" w:dyaOrig="468" w14:anchorId="6112519E">
                <v:shape id="_x0000_i1095" type="#_x0000_t75" style="width:41.25pt;height:16.5pt" o:ole="">
                  <v:imagedata r:id="rId36" o:title=""/>
                </v:shape>
                <o:OLEObject Type="Embed" ProgID="PBrush" ShapeID="_x0000_i1095" DrawAspect="Content" ObjectID="_1686934974" r:id="rId37"/>
              </w:object>
            </w:r>
          </w:p>
        </w:tc>
        <w:tc>
          <w:tcPr>
            <w:tcW w:w="8222" w:type="dxa"/>
          </w:tcPr>
          <w:p w14:paraId="034FD384" w14:textId="77777777" w:rsidR="00F47FA8" w:rsidRPr="006E07F9" w:rsidRDefault="00F47FA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Өөрчлөлтийг хадгална</w:t>
            </w:r>
            <w:r w:rsidR="008A6F56" w:rsidRPr="006E07F9">
              <w:rPr>
                <w:sz w:val="20"/>
                <w:szCs w:val="20"/>
                <w:lang w:val="mn-MN"/>
              </w:rPr>
              <w:t>. Зөвхөн тухайн зориулалтад хүчинтэй.</w:t>
            </w:r>
          </w:p>
        </w:tc>
      </w:tr>
      <w:tr w:rsidR="00E15511" w:rsidRPr="006E07F9" w14:paraId="5F2E73C7" w14:textId="77777777" w:rsidTr="00B9268F">
        <w:tc>
          <w:tcPr>
            <w:tcW w:w="1129" w:type="dxa"/>
          </w:tcPr>
          <w:p w14:paraId="3DC7E5D3" w14:textId="77777777" w:rsidR="00F47FA8" w:rsidRPr="006E07F9" w:rsidRDefault="00FC3B0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lang w:val="mn-MN"/>
              </w:rPr>
              <w:drawing>
                <wp:inline distT="0" distB="0" distL="0" distR="0" wp14:anchorId="75C72AFE" wp14:editId="74C95625">
                  <wp:extent cx="533400" cy="234462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532" cy="254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</w:tcPr>
          <w:p w14:paraId="38C8ACB7" w14:textId="77777777" w:rsidR="00FC3B00" w:rsidRPr="006E07F9" w:rsidRDefault="00FC3B0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Нээлттэй баганад бодолт хийнэ.</w:t>
            </w:r>
          </w:p>
          <w:p w14:paraId="0596B2E3" w14:textId="77777777" w:rsidR="00FC3B00" w:rsidRPr="006E07F9" w:rsidRDefault="00FC3B00" w:rsidP="00FC3B0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Зарлага = Эх үүсвэр тэнцүүлэх</w:t>
            </w:r>
          </w:p>
          <w:p w14:paraId="0159701B" w14:textId="77777777" w:rsidR="00FC3B00" w:rsidRPr="006E07F9" w:rsidRDefault="00FC3B00" w:rsidP="00EC4A3A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Шимтгэл % бодож, Зарлага = Эх үүсвэр тэнцүүлэх</w:t>
            </w:r>
          </w:p>
        </w:tc>
      </w:tr>
      <w:tr w:rsidR="00E15511" w:rsidRPr="006E07F9" w14:paraId="324434FF" w14:textId="77777777" w:rsidTr="00B9268F">
        <w:tc>
          <w:tcPr>
            <w:tcW w:w="1129" w:type="dxa"/>
          </w:tcPr>
          <w:p w14:paraId="141C8D70" w14:textId="77777777" w:rsidR="00FC3B00" w:rsidRPr="006E07F9" w:rsidRDefault="00FC3B00">
            <w:pPr>
              <w:rPr>
                <w:noProof/>
                <w:lang w:val="mn-MN"/>
              </w:rPr>
            </w:pPr>
            <w:r w:rsidRPr="006E07F9">
              <w:rPr>
                <w:noProof/>
                <w:lang w:val="mn-MN"/>
              </w:rPr>
              <w:drawing>
                <wp:inline distT="0" distB="0" distL="0" distR="0" wp14:anchorId="6AFABDA7" wp14:editId="304AA562">
                  <wp:extent cx="542516" cy="221673"/>
                  <wp:effectExtent l="0" t="0" r="0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260" cy="233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</w:tcPr>
          <w:p w14:paraId="266AAF19" w14:textId="77777777" w:rsidR="00FC3B00" w:rsidRPr="006E07F9" w:rsidRDefault="00FC3B00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Үр дүнг Excel файл болгоно. </w:t>
            </w:r>
            <w:r w:rsidR="00133C9B" w:rsidRPr="006E07F9">
              <w:rPr>
                <w:sz w:val="20"/>
                <w:szCs w:val="20"/>
                <w:lang w:val="mn-MN"/>
              </w:rPr>
              <w:t>Downloads/</w:t>
            </w:r>
            <w:r w:rsidR="00EC4A3A" w:rsidRPr="006E07F9">
              <w:rPr>
                <w:sz w:val="20"/>
                <w:szCs w:val="20"/>
                <w:lang w:val="mn-MN"/>
              </w:rPr>
              <w:t>Fiscal_prep</w:t>
            </w:r>
            <w:r w:rsidRPr="006E07F9">
              <w:rPr>
                <w:sz w:val="20"/>
                <w:szCs w:val="20"/>
                <w:lang w:val="mn-MN"/>
              </w:rPr>
              <w:t xml:space="preserve">_{datetime}.xlsx </w:t>
            </w:r>
          </w:p>
          <w:p w14:paraId="65CC0867" w14:textId="77777777" w:rsidR="00FC3B00" w:rsidRPr="006E07F9" w:rsidRDefault="00FC3B00" w:rsidP="00FC3B0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Тухайн зориулалт</w:t>
            </w:r>
          </w:p>
          <w:p w14:paraId="5F6B4BB5" w14:textId="77777777" w:rsidR="00FC3B00" w:rsidRPr="006E07F9" w:rsidRDefault="00FC3B00" w:rsidP="00FC3B0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Байгууллага нийт дүн</w:t>
            </w:r>
          </w:p>
        </w:tc>
      </w:tr>
      <w:tr w:rsidR="00E15511" w:rsidRPr="006E07F9" w14:paraId="7DA628F2" w14:textId="77777777" w:rsidTr="00B9268F">
        <w:tc>
          <w:tcPr>
            <w:tcW w:w="1129" w:type="dxa"/>
          </w:tcPr>
          <w:p w14:paraId="7DB1F718" w14:textId="77777777" w:rsidR="00FC3B00" w:rsidRPr="006E07F9" w:rsidRDefault="00702812">
            <w:pPr>
              <w:rPr>
                <w:noProof/>
                <w:lang w:val="mn-MN"/>
              </w:rPr>
            </w:pPr>
            <w:r w:rsidRPr="006E07F9">
              <w:rPr>
                <w:noProof/>
                <w:lang w:val="mn-MN"/>
              </w:rPr>
              <w:drawing>
                <wp:inline distT="0" distB="0" distL="0" distR="0" wp14:anchorId="3AB761DD" wp14:editId="28323D25">
                  <wp:extent cx="557022" cy="193964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627" cy="2105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</w:tcPr>
          <w:p w14:paraId="2F615978" w14:textId="77777777" w:rsidR="00702812" w:rsidRPr="006E07F9" w:rsidRDefault="00702812" w:rsidP="00702812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Тухайн зориулалтын тоо оруулсан </w:t>
            </w:r>
            <w:proofErr w:type="spellStart"/>
            <w:r w:rsidRPr="006E07F9">
              <w:rPr>
                <w:sz w:val="20"/>
                <w:szCs w:val="20"/>
                <w:lang w:val="mn-MN"/>
              </w:rPr>
              <w:t>баганы</w:t>
            </w:r>
            <w:proofErr w:type="spellEnd"/>
            <w:r w:rsidRPr="006E07F9">
              <w:rPr>
                <w:sz w:val="20"/>
                <w:szCs w:val="20"/>
                <w:lang w:val="mn-MN"/>
              </w:rPr>
              <w:t xml:space="preserve"> </w:t>
            </w:r>
            <w:proofErr w:type="spellStart"/>
            <w:r w:rsidRPr="006E07F9">
              <w:rPr>
                <w:sz w:val="20"/>
                <w:szCs w:val="20"/>
                <w:lang w:val="mn-MN"/>
              </w:rPr>
              <w:t>ЭЗА</w:t>
            </w:r>
            <w:proofErr w:type="spellEnd"/>
            <w:r w:rsidRPr="006E07F9">
              <w:rPr>
                <w:sz w:val="20"/>
                <w:szCs w:val="20"/>
                <w:lang w:val="mn-MN"/>
              </w:rPr>
              <w:t xml:space="preserve"> дүн бодно.</w:t>
            </w:r>
          </w:p>
          <w:p w14:paraId="44B20CE9" w14:textId="77777777" w:rsidR="00FC3B00" w:rsidRPr="006E07F9" w:rsidRDefault="00702812" w:rsidP="00702812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>Мөн нийт зарлага, эх үүсвэрийн дүн бодож харуулна.</w:t>
            </w:r>
          </w:p>
        </w:tc>
      </w:tr>
      <w:tr w:rsidR="00E15511" w:rsidRPr="006E07F9" w14:paraId="38C0B02D" w14:textId="77777777" w:rsidTr="00B9268F">
        <w:tc>
          <w:tcPr>
            <w:tcW w:w="1129" w:type="dxa"/>
          </w:tcPr>
          <w:p w14:paraId="6A7DD81A" w14:textId="77777777" w:rsidR="00FC3B00" w:rsidRPr="006E07F9" w:rsidRDefault="00E15511">
            <w:pPr>
              <w:rPr>
                <w:noProof/>
                <w:lang w:val="mn-MN"/>
              </w:rPr>
            </w:pPr>
            <w:r w:rsidRPr="006E07F9">
              <w:rPr>
                <w:noProof/>
                <w:lang w:val="mn-MN"/>
              </w:rPr>
              <w:drawing>
                <wp:inline distT="0" distB="0" distL="0" distR="0" wp14:anchorId="2A607076" wp14:editId="50C7254D">
                  <wp:extent cx="577518" cy="221673"/>
                  <wp:effectExtent l="0" t="0" r="0" b="698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516" cy="23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</w:tcPr>
          <w:p w14:paraId="78D857F3" w14:textId="77777777" w:rsidR="00FC3B00" w:rsidRPr="006E07F9" w:rsidRDefault="00E15511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Сонгосон хөтөлбөр зориулалтыг тухайн байгууллагад нэмнэ. Зөвхөн СЯ хариуцсан мэргэжилтэн нэмж болно.  </w:t>
            </w:r>
          </w:p>
          <w:p w14:paraId="1EB304CF" w14:textId="77777777" w:rsidR="00E15511" w:rsidRPr="006E07F9" w:rsidRDefault="00E15511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lang w:val="mn-MN"/>
              </w:rPr>
              <w:drawing>
                <wp:inline distT="0" distB="0" distL="0" distR="0" wp14:anchorId="02EECAED" wp14:editId="1DEB924F">
                  <wp:extent cx="4301837" cy="2862357"/>
                  <wp:effectExtent l="0" t="0" r="381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1780" cy="2908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CC32AB" w14:textId="77777777" w:rsidR="00E15511" w:rsidRPr="006E07F9" w:rsidRDefault="00E15511">
            <w:pPr>
              <w:rPr>
                <w:sz w:val="20"/>
                <w:szCs w:val="20"/>
                <w:lang w:val="mn-MN"/>
              </w:rPr>
            </w:pPr>
          </w:p>
        </w:tc>
      </w:tr>
      <w:tr w:rsidR="00E15511" w:rsidRPr="006E07F9" w14:paraId="606FE15E" w14:textId="77777777" w:rsidTr="00B9268F">
        <w:tc>
          <w:tcPr>
            <w:tcW w:w="1129" w:type="dxa"/>
          </w:tcPr>
          <w:p w14:paraId="533370F5" w14:textId="77777777" w:rsidR="00E15511" w:rsidRPr="006E07F9" w:rsidRDefault="00E15511">
            <w:pPr>
              <w:rPr>
                <w:noProof/>
                <w:lang w:val="mn-MN"/>
              </w:rPr>
            </w:pPr>
            <w:r w:rsidRPr="006E07F9">
              <w:rPr>
                <w:noProof/>
                <w:lang w:val="mn-MN"/>
              </w:rPr>
              <w:drawing>
                <wp:inline distT="0" distB="0" distL="0" distR="0" wp14:anchorId="71589A9E" wp14:editId="6F309FE6">
                  <wp:extent cx="558339" cy="21474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227" cy="2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2" w:type="dxa"/>
          </w:tcPr>
          <w:p w14:paraId="77815333" w14:textId="77777777" w:rsidR="00E15511" w:rsidRPr="006E07F9" w:rsidRDefault="00E15511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sz w:val="20"/>
                <w:szCs w:val="20"/>
                <w:lang w:val="mn-MN"/>
              </w:rPr>
              <w:t xml:space="preserve">Тухайн байгууллагын Хөтөлбөр, Зориулалт идэвхтэй/идэвхгүй төлөвт шилжүүлнэ. </w:t>
            </w:r>
          </w:p>
          <w:p w14:paraId="3761B075" w14:textId="77777777" w:rsidR="00E15511" w:rsidRPr="006E07F9" w:rsidRDefault="00E15511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noProof/>
                <w:lang w:val="mn-MN"/>
              </w:rPr>
              <w:lastRenderedPageBreak/>
              <w:drawing>
                <wp:inline distT="0" distB="0" distL="0" distR="0" wp14:anchorId="3773282D" wp14:editId="57D9164C">
                  <wp:extent cx="4292956" cy="1863437"/>
                  <wp:effectExtent l="0" t="0" r="0" b="381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9145" cy="1896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BB45C1" w14:textId="77777777" w:rsidR="00E15511" w:rsidRPr="006E07F9" w:rsidRDefault="00E15511">
            <w:pPr>
              <w:rPr>
                <w:sz w:val="20"/>
                <w:szCs w:val="20"/>
                <w:lang w:val="mn-MN"/>
              </w:rPr>
            </w:pPr>
          </w:p>
        </w:tc>
      </w:tr>
    </w:tbl>
    <w:p w14:paraId="7DD69A8C" w14:textId="77777777" w:rsidR="006A5E30" w:rsidRPr="006E07F9" w:rsidRDefault="006A5E30">
      <w:pPr>
        <w:rPr>
          <w:b/>
          <w:sz w:val="36"/>
          <w:szCs w:val="36"/>
          <w:lang w:val="mn-MN"/>
        </w:rPr>
      </w:pPr>
    </w:p>
    <w:p w14:paraId="2CF3E831" w14:textId="77777777" w:rsidR="006A5E30" w:rsidRPr="006E07F9" w:rsidRDefault="006A5E30">
      <w:pPr>
        <w:rPr>
          <w:b/>
          <w:sz w:val="36"/>
          <w:szCs w:val="36"/>
          <w:lang w:val="mn-MN"/>
        </w:rPr>
      </w:pPr>
      <w:r w:rsidRPr="006E07F9">
        <w:rPr>
          <w:b/>
          <w:sz w:val="36"/>
          <w:szCs w:val="36"/>
          <w:lang w:val="mn-MN"/>
        </w:rPr>
        <w:t>Цалин орон тооны мэдээлэл оруулах</w:t>
      </w:r>
    </w:p>
    <w:p w14:paraId="241F790B" w14:textId="77777777" w:rsidR="00BB2C8B" w:rsidRPr="006E07F9" w:rsidRDefault="006A5E30" w:rsidP="006E07F9">
      <w:pPr>
        <w:jc w:val="both"/>
        <w:rPr>
          <w:sz w:val="22"/>
          <w:szCs w:val="22"/>
          <w:lang w:val="mn-MN"/>
        </w:rPr>
      </w:pPr>
      <w:r w:rsidRPr="006E07F9">
        <w:rPr>
          <w:sz w:val="20"/>
          <w:szCs w:val="20"/>
          <w:lang w:val="mn-MN"/>
        </w:rPr>
        <w:t xml:space="preserve"> </w:t>
      </w:r>
      <w:proofErr w:type="spellStart"/>
      <w:r w:rsidRPr="006E07F9">
        <w:rPr>
          <w:sz w:val="22"/>
          <w:szCs w:val="22"/>
          <w:lang w:val="mn-MN"/>
        </w:rPr>
        <w:t>Баганы</w:t>
      </w:r>
      <w:proofErr w:type="spellEnd"/>
      <w:r w:rsidRPr="006E07F9">
        <w:rPr>
          <w:sz w:val="22"/>
          <w:szCs w:val="22"/>
          <w:lang w:val="mn-MN"/>
        </w:rPr>
        <w:t xml:space="preserve"> доор </w:t>
      </w:r>
      <w:r w:rsidRPr="006E07F9">
        <w:rPr>
          <w:noProof/>
          <w:sz w:val="28"/>
          <w:szCs w:val="36"/>
          <w:lang w:val="mn-MN"/>
        </w:rPr>
        <w:drawing>
          <wp:inline distT="0" distB="0" distL="0" distR="0" wp14:anchorId="3E39342E" wp14:editId="3393A8FF">
            <wp:extent cx="391886" cy="152400"/>
            <wp:effectExtent l="0" t="0" r="825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4949" cy="15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2"/>
          <w:szCs w:val="22"/>
          <w:lang w:val="mn-MN"/>
        </w:rPr>
        <w:t xml:space="preserve"> товч байна. Тухайн баганад орон тоог цалингийн шатлалын дагуу оруулна.</w:t>
      </w:r>
    </w:p>
    <w:p w14:paraId="66735B48" w14:textId="77777777" w:rsidR="006A5E30" w:rsidRPr="006E07F9" w:rsidRDefault="000A07DB">
      <w:p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42C701C6" wp14:editId="679BD92D">
            <wp:extent cx="5759450" cy="2419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1D383" w14:textId="77777777" w:rsidR="006A5E30" w:rsidRPr="006E07F9" w:rsidRDefault="006A5E30" w:rsidP="006E07F9">
      <w:p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>Үндсэн – баганад үндсэн ажилтны тоо</w:t>
      </w:r>
    </w:p>
    <w:p w14:paraId="799C3A2E" w14:textId="77777777" w:rsidR="006A5E30" w:rsidRPr="006E07F9" w:rsidRDefault="006A5E30" w:rsidP="006E07F9">
      <w:p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>Гэрээт – баганад гэрээт ажилтны тоо оруулна.</w:t>
      </w:r>
    </w:p>
    <w:p w14:paraId="7970DEA2" w14:textId="77777777" w:rsidR="006A5E30" w:rsidRPr="006E07F9" w:rsidRDefault="006A5E30" w:rsidP="006E07F9">
      <w:p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>Тухайн орон тооноос шалтгаалж цалингийн нийт дүнг шатлалаар бодож харуулна.</w:t>
      </w:r>
    </w:p>
    <w:p w14:paraId="7A19EAA7" w14:textId="77777777" w:rsidR="006A5E30" w:rsidRPr="006E07F9" w:rsidRDefault="006A5E30" w:rsidP="006E07F9">
      <w:pPr>
        <w:jc w:val="both"/>
        <w:rPr>
          <w:sz w:val="22"/>
          <w:szCs w:val="22"/>
          <w:lang w:val="mn-MN"/>
        </w:rPr>
      </w:pPr>
    </w:p>
    <w:p w14:paraId="4F4C07F8" w14:textId="77777777" w:rsidR="006A5E30" w:rsidRPr="006E07F9" w:rsidRDefault="006A5E30" w:rsidP="006E07F9">
      <w:pPr>
        <w:jc w:val="both"/>
        <w:rPr>
          <w:i/>
          <w:sz w:val="22"/>
          <w:szCs w:val="22"/>
          <w:lang w:val="mn-MN"/>
        </w:rPr>
      </w:pPr>
      <w:r w:rsidRPr="006E07F9">
        <w:rPr>
          <w:i/>
          <w:sz w:val="22"/>
          <w:szCs w:val="22"/>
          <w:lang w:val="mn-MN"/>
        </w:rPr>
        <w:t xml:space="preserve">Хэрвээ цалин </w:t>
      </w:r>
      <w:proofErr w:type="spellStart"/>
      <w:r w:rsidRPr="006E07F9">
        <w:rPr>
          <w:i/>
          <w:sz w:val="22"/>
          <w:szCs w:val="22"/>
          <w:lang w:val="mn-MN"/>
        </w:rPr>
        <w:t>интервалтай</w:t>
      </w:r>
      <w:proofErr w:type="spellEnd"/>
      <w:r w:rsidRPr="006E07F9">
        <w:rPr>
          <w:i/>
          <w:sz w:val="22"/>
          <w:szCs w:val="22"/>
          <w:lang w:val="mn-MN"/>
        </w:rPr>
        <w:t xml:space="preserve"> бол Бодох дүн </w:t>
      </w:r>
      <w:proofErr w:type="spellStart"/>
      <w:r w:rsidRPr="006E07F9">
        <w:rPr>
          <w:i/>
          <w:sz w:val="22"/>
          <w:szCs w:val="22"/>
          <w:lang w:val="mn-MN"/>
        </w:rPr>
        <w:t>нүдэд</w:t>
      </w:r>
      <w:proofErr w:type="spellEnd"/>
      <w:r w:rsidRPr="006E07F9">
        <w:rPr>
          <w:i/>
          <w:sz w:val="22"/>
          <w:szCs w:val="22"/>
          <w:lang w:val="mn-MN"/>
        </w:rPr>
        <w:t xml:space="preserve"> </w:t>
      </w:r>
      <w:proofErr w:type="spellStart"/>
      <w:r w:rsidRPr="006E07F9">
        <w:rPr>
          <w:i/>
          <w:sz w:val="22"/>
          <w:szCs w:val="22"/>
          <w:lang w:val="mn-MN"/>
        </w:rPr>
        <w:t>интервалын</w:t>
      </w:r>
      <w:proofErr w:type="spellEnd"/>
      <w:r w:rsidRPr="006E07F9">
        <w:rPr>
          <w:i/>
          <w:sz w:val="22"/>
          <w:szCs w:val="22"/>
          <w:lang w:val="mn-MN"/>
        </w:rPr>
        <w:t xml:space="preserve"> дүн оруулна.</w:t>
      </w:r>
    </w:p>
    <w:p w14:paraId="32DAA650" w14:textId="77777777" w:rsidR="00EC1C05" w:rsidRPr="006E07F9" w:rsidRDefault="00EC1C05" w:rsidP="006E07F9">
      <w:pPr>
        <w:jc w:val="both"/>
        <w:rPr>
          <w:sz w:val="22"/>
          <w:szCs w:val="22"/>
          <w:lang w:val="mn-MN"/>
        </w:rPr>
      </w:pPr>
      <w:r w:rsidRPr="006E07F9">
        <w:rPr>
          <w:noProof/>
          <w:sz w:val="28"/>
          <w:szCs w:val="36"/>
          <w:lang w:val="mn-MN"/>
        </w:rPr>
        <w:drawing>
          <wp:inline distT="0" distB="0" distL="0" distR="0" wp14:anchorId="60E781CA" wp14:editId="2C6B188C">
            <wp:extent cx="443789" cy="19812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54506" cy="20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2"/>
          <w:szCs w:val="22"/>
          <w:lang w:val="mn-MN"/>
        </w:rPr>
        <w:t xml:space="preserve">   Товч дарснаар оруулсан орон тооны дагуу цалингийн дүн бодож харуулна.</w:t>
      </w:r>
    </w:p>
    <w:p w14:paraId="092B1026" w14:textId="77777777" w:rsidR="006A5E30" w:rsidRPr="006E07F9" w:rsidRDefault="001B0D4C" w:rsidP="006E07F9">
      <w:pPr>
        <w:jc w:val="both"/>
        <w:rPr>
          <w:sz w:val="22"/>
          <w:szCs w:val="22"/>
          <w:lang w:val="mn-MN"/>
        </w:rPr>
      </w:pPr>
      <w:r w:rsidRPr="006E07F9">
        <w:rPr>
          <w:noProof/>
          <w:sz w:val="28"/>
          <w:szCs w:val="36"/>
          <w:lang w:val="mn-MN"/>
        </w:rPr>
        <w:drawing>
          <wp:inline distT="0" distB="0" distL="0" distR="0" wp14:anchorId="2399777F" wp14:editId="518A054C">
            <wp:extent cx="312615" cy="1905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0186" cy="19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2"/>
          <w:szCs w:val="22"/>
          <w:lang w:val="mn-MN"/>
        </w:rPr>
        <w:t xml:space="preserve">  Товч дарснаар үндсэн тоо оруулах дэлгэцэд шилжинэ. 210101 - Үндсэн цалин болон орон тооны нэмэлт ангилалд харгалзан орно. </w:t>
      </w:r>
    </w:p>
    <w:p w14:paraId="5417476A" w14:textId="77777777" w:rsidR="005E7B29" w:rsidRPr="006E07F9" w:rsidRDefault="005E7B29">
      <w:pPr>
        <w:rPr>
          <w:sz w:val="20"/>
          <w:szCs w:val="20"/>
          <w:lang w:val="mn-MN"/>
        </w:rPr>
      </w:pPr>
    </w:p>
    <w:p w14:paraId="1C1B7D89" w14:textId="77777777" w:rsidR="00800081" w:rsidRPr="006E07F9" w:rsidRDefault="00800081">
      <w:pPr>
        <w:rPr>
          <w:sz w:val="20"/>
          <w:szCs w:val="20"/>
          <w:lang w:val="mn-MN"/>
        </w:rPr>
      </w:pPr>
    </w:p>
    <w:p w14:paraId="65ABA3F2" w14:textId="77777777" w:rsidR="00800081" w:rsidRPr="006E07F9" w:rsidRDefault="00800081">
      <w:pPr>
        <w:rPr>
          <w:sz w:val="20"/>
          <w:szCs w:val="20"/>
          <w:lang w:val="mn-MN"/>
        </w:rPr>
      </w:pPr>
    </w:p>
    <w:p w14:paraId="04BD5714" w14:textId="77777777" w:rsidR="00800081" w:rsidRPr="006E07F9" w:rsidRDefault="00800081">
      <w:pPr>
        <w:rPr>
          <w:sz w:val="20"/>
          <w:szCs w:val="20"/>
          <w:lang w:val="mn-MN"/>
        </w:rPr>
      </w:pPr>
    </w:p>
    <w:p w14:paraId="6E8C11A6" w14:textId="77777777" w:rsidR="00800081" w:rsidRPr="006E07F9" w:rsidRDefault="00800081">
      <w:pPr>
        <w:rPr>
          <w:sz w:val="20"/>
          <w:szCs w:val="20"/>
          <w:lang w:val="mn-MN"/>
        </w:rPr>
      </w:pPr>
    </w:p>
    <w:p w14:paraId="0E8E0844" w14:textId="77777777" w:rsidR="00800081" w:rsidRPr="006E07F9" w:rsidRDefault="00800081">
      <w:pPr>
        <w:rPr>
          <w:sz w:val="20"/>
          <w:szCs w:val="20"/>
          <w:lang w:val="mn-MN"/>
        </w:rPr>
      </w:pPr>
    </w:p>
    <w:p w14:paraId="79DFCF06" w14:textId="77777777" w:rsidR="00800081" w:rsidRPr="006E07F9" w:rsidRDefault="00800081">
      <w:pPr>
        <w:rPr>
          <w:sz w:val="20"/>
          <w:szCs w:val="20"/>
          <w:lang w:val="mn-MN"/>
        </w:rPr>
      </w:pPr>
    </w:p>
    <w:p w14:paraId="1A160D79" w14:textId="77777777" w:rsidR="00D06179" w:rsidRPr="006E07F9" w:rsidRDefault="00D06179" w:rsidP="006E07F9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 xml:space="preserve">Код </w:t>
      </w:r>
      <w:proofErr w:type="spellStart"/>
      <w:r w:rsidRPr="006E07F9">
        <w:rPr>
          <w:sz w:val="22"/>
          <w:szCs w:val="22"/>
          <w:lang w:val="mn-MN"/>
        </w:rPr>
        <w:t>баганы</w:t>
      </w:r>
      <w:proofErr w:type="spellEnd"/>
      <w:r w:rsidRPr="006E07F9">
        <w:rPr>
          <w:sz w:val="22"/>
          <w:szCs w:val="22"/>
          <w:lang w:val="mn-MN"/>
        </w:rPr>
        <w:t xml:space="preserve"> </w:t>
      </w:r>
      <w:r w:rsidR="003A6AB7" w:rsidRPr="006E07F9">
        <w:rPr>
          <w:sz w:val="22"/>
          <w:szCs w:val="22"/>
          <w:lang w:val="mn-MN"/>
        </w:rPr>
        <w:t xml:space="preserve">цалингийн ерөнхий ангиллын </w:t>
      </w:r>
      <w:r w:rsidRPr="006E07F9">
        <w:rPr>
          <w:sz w:val="22"/>
          <w:szCs w:val="22"/>
          <w:lang w:val="mn-MN"/>
        </w:rPr>
        <w:t xml:space="preserve">жагсаалтаас </w:t>
      </w:r>
      <w:r w:rsidR="003A6AB7" w:rsidRPr="006E07F9">
        <w:rPr>
          <w:sz w:val="22"/>
          <w:szCs w:val="22"/>
          <w:lang w:val="mn-MN"/>
        </w:rPr>
        <w:t xml:space="preserve">сонгон </w:t>
      </w:r>
      <w:r w:rsidRPr="006E07F9">
        <w:rPr>
          <w:sz w:val="22"/>
          <w:szCs w:val="22"/>
          <w:lang w:val="mn-MN"/>
        </w:rPr>
        <w:t xml:space="preserve">харуулж болно. </w:t>
      </w:r>
    </w:p>
    <w:p w14:paraId="5B0F8AD6" w14:textId="77777777" w:rsidR="00D06179" w:rsidRPr="006E07F9" w:rsidRDefault="00D06179">
      <w:pPr>
        <w:rPr>
          <w:sz w:val="20"/>
          <w:szCs w:val="20"/>
          <w:lang w:val="mn-MN"/>
        </w:rPr>
      </w:pPr>
      <w:r w:rsidRPr="006E07F9">
        <w:rPr>
          <w:noProof/>
          <w:sz w:val="20"/>
          <w:szCs w:val="20"/>
          <w:lang w:val="mn-MN"/>
        </w:rPr>
        <w:drawing>
          <wp:inline distT="0" distB="0" distL="0" distR="0" wp14:anchorId="36FA1D5C" wp14:editId="344529B7">
            <wp:extent cx="2103120" cy="18537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793" cy="186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E1033" w14:textId="77777777" w:rsidR="005E7B29" w:rsidRPr="006E07F9" w:rsidRDefault="005E7B29">
      <w:pPr>
        <w:rPr>
          <w:sz w:val="20"/>
          <w:szCs w:val="20"/>
          <w:lang w:val="mn-MN"/>
        </w:rPr>
      </w:pPr>
    </w:p>
    <w:p w14:paraId="13D07A47" w14:textId="77777777" w:rsidR="00AA25AB" w:rsidRPr="006E07F9" w:rsidRDefault="005E7B29" w:rsidP="00414018">
      <w:pPr>
        <w:pStyle w:val="ListParagraph"/>
        <w:numPr>
          <w:ilvl w:val="0"/>
          <w:numId w:val="13"/>
        </w:numPr>
        <w:rPr>
          <w:sz w:val="22"/>
          <w:szCs w:val="22"/>
          <w:lang w:val="mn-MN"/>
        </w:rPr>
      </w:pPr>
      <w:r w:rsidRPr="006E07F9">
        <w:rPr>
          <w:sz w:val="22"/>
          <w:szCs w:val="22"/>
          <w:lang w:val="mn-MN"/>
        </w:rPr>
        <w:t>0 мөр хаах сонголтоор орон тоотой мөрийг харуулна.</w:t>
      </w:r>
    </w:p>
    <w:p w14:paraId="3FEFB21C" w14:textId="77777777" w:rsidR="00800081" w:rsidRPr="006E07F9" w:rsidRDefault="00800081" w:rsidP="00800081">
      <w:pPr>
        <w:rPr>
          <w:sz w:val="22"/>
          <w:szCs w:val="22"/>
          <w:lang w:val="mn-MN"/>
        </w:rPr>
      </w:pPr>
      <w:r w:rsidRPr="006E07F9">
        <w:rPr>
          <w:noProof/>
          <w:sz w:val="22"/>
          <w:szCs w:val="22"/>
          <w:lang w:val="mn-MN"/>
        </w:rPr>
        <w:drawing>
          <wp:inline distT="0" distB="0" distL="0" distR="0" wp14:anchorId="5C5E1C68" wp14:editId="2174B433">
            <wp:extent cx="1165860" cy="3200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0BE7A" w14:textId="77777777" w:rsidR="00800081" w:rsidRPr="006E07F9" w:rsidRDefault="00800081" w:rsidP="00800081">
      <w:pPr>
        <w:rPr>
          <w:sz w:val="22"/>
          <w:szCs w:val="22"/>
          <w:lang w:val="mn-MN"/>
        </w:rPr>
      </w:pPr>
    </w:p>
    <w:p w14:paraId="70E83425" w14:textId="03A73FB2" w:rsidR="00414018" w:rsidRPr="006E07F9" w:rsidRDefault="00414018" w:rsidP="00414018">
      <w:pPr>
        <w:pStyle w:val="ListParagraph"/>
        <w:numPr>
          <w:ilvl w:val="0"/>
          <w:numId w:val="13"/>
        </w:numPr>
        <w:rPr>
          <w:sz w:val="22"/>
          <w:szCs w:val="22"/>
          <w:lang w:val="mn-MN"/>
        </w:rPr>
      </w:pPr>
      <w:proofErr w:type="spellStart"/>
      <w:r w:rsidRPr="006E07F9">
        <w:rPr>
          <w:sz w:val="22"/>
          <w:szCs w:val="22"/>
          <w:lang w:val="mn-MN"/>
        </w:rPr>
        <w:t>Баганы</w:t>
      </w:r>
      <w:proofErr w:type="spellEnd"/>
      <w:r w:rsidRPr="006E07F9">
        <w:rPr>
          <w:sz w:val="22"/>
          <w:szCs w:val="22"/>
          <w:lang w:val="mn-MN"/>
        </w:rPr>
        <w:t xml:space="preserve"> </w:t>
      </w:r>
      <w:r w:rsidR="006E07F9" w:rsidRPr="006E07F9">
        <w:rPr>
          <w:sz w:val="22"/>
          <w:szCs w:val="22"/>
          <w:lang w:val="mn-MN"/>
        </w:rPr>
        <w:t>нэрийн</w:t>
      </w:r>
      <w:r w:rsidRPr="006E07F9">
        <w:rPr>
          <w:sz w:val="22"/>
          <w:szCs w:val="22"/>
          <w:lang w:val="mn-MN"/>
        </w:rPr>
        <w:t xml:space="preserve"> доорх хайлтын нөхцөлд  жишээ нь &gt;0 гэж оруулж Enter товч дарна.</w:t>
      </w:r>
    </w:p>
    <w:p w14:paraId="172569E1" w14:textId="77777777" w:rsidR="00414018" w:rsidRPr="006E07F9" w:rsidRDefault="00414018">
      <w:pPr>
        <w:rPr>
          <w:sz w:val="20"/>
          <w:szCs w:val="20"/>
          <w:lang w:val="mn-MN"/>
        </w:rPr>
      </w:pPr>
      <w:r w:rsidRPr="006E07F9">
        <w:rPr>
          <w:noProof/>
          <w:sz w:val="20"/>
          <w:szCs w:val="20"/>
          <w:lang w:val="mn-MN"/>
        </w:rPr>
        <w:drawing>
          <wp:inline distT="0" distB="0" distL="0" distR="0" wp14:anchorId="1531CA05" wp14:editId="321FCBDA">
            <wp:extent cx="1188720" cy="533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7F9">
        <w:rPr>
          <w:sz w:val="20"/>
          <w:szCs w:val="20"/>
          <w:lang w:val="mn-MN"/>
        </w:rPr>
        <w:t xml:space="preserve"> </w:t>
      </w:r>
    </w:p>
    <w:p w14:paraId="115B88B9" w14:textId="77777777" w:rsidR="00414018" w:rsidRPr="006E07F9" w:rsidRDefault="00414018">
      <w:pPr>
        <w:rPr>
          <w:sz w:val="20"/>
          <w:szCs w:val="20"/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5"/>
      </w:tblGrid>
      <w:tr w:rsidR="00414018" w:rsidRPr="006E07F9" w14:paraId="4FBF232B" w14:textId="77777777" w:rsidTr="000072C2">
        <w:tc>
          <w:tcPr>
            <w:tcW w:w="2265" w:type="dxa"/>
          </w:tcPr>
          <w:p w14:paraId="7F98EC95" w14:textId="77777777" w:rsidR="00414018" w:rsidRPr="006E07F9" w:rsidRDefault="00414018" w:rsidP="0041401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  <w:t>Нөхцөл </w:t>
            </w:r>
          </w:p>
        </w:tc>
        <w:tc>
          <w:tcPr>
            <w:tcW w:w="2265" w:type="dxa"/>
          </w:tcPr>
          <w:p w14:paraId="28B905FE" w14:textId="77777777" w:rsidR="00414018" w:rsidRPr="006E07F9" w:rsidRDefault="00414018" w:rsidP="0041401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  <w:t>Жишээ </w:t>
            </w:r>
          </w:p>
        </w:tc>
        <w:tc>
          <w:tcPr>
            <w:tcW w:w="2265" w:type="dxa"/>
          </w:tcPr>
          <w:p w14:paraId="5D27B079" w14:textId="77777777" w:rsidR="00414018" w:rsidRPr="006E07F9" w:rsidRDefault="00414018" w:rsidP="00414018">
            <w:pPr>
              <w:rPr>
                <w:sz w:val="20"/>
                <w:szCs w:val="20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  <w:t>Description </w:t>
            </w:r>
          </w:p>
        </w:tc>
        <w:tc>
          <w:tcPr>
            <w:tcW w:w="2265" w:type="dxa"/>
            <w:vAlign w:val="center"/>
          </w:tcPr>
          <w:p w14:paraId="56A9EB92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proofErr w:type="spellStart"/>
            <w:r w:rsidRPr="006E07F9"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  <w:t>Баганы</w:t>
            </w:r>
            <w:proofErr w:type="spellEnd"/>
            <w:r w:rsidRPr="006E07F9"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  <w:t xml:space="preserve"> төрөл</w:t>
            </w:r>
          </w:p>
        </w:tc>
      </w:tr>
      <w:tr w:rsidR="00414018" w:rsidRPr="006E07F9" w14:paraId="4004F898" w14:textId="77777777" w:rsidTr="002C3D66">
        <w:tc>
          <w:tcPr>
            <w:tcW w:w="2265" w:type="dxa"/>
          </w:tcPr>
          <w:p w14:paraId="72B50E5F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= </w:t>
            </w:r>
          </w:p>
        </w:tc>
        <w:tc>
          <w:tcPr>
            <w:tcW w:w="2265" w:type="dxa"/>
            <w:vAlign w:val="center"/>
          </w:tcPr>
          <w:p w14:paraId="26F545FA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=value </w:t>
            </w:r>
          </w:p>
        </w:tc>
        <w:tc>
          <w:tcPr>
            <w:tcW w:w="2265" w:type="dxa"/>
            <w:vAlign w:val="center"/>
          </w:tcPr>
          <w:p w14:paraId="2A8A5E37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StartsWith</w:t>
            </w:r>
          </w:p>
        </w:tc>
        <w:tc>
          <w:tcPr>
            <w:tcW w:w="2265" w:type="dxa"/>
            <w:vAlign w:val="center"/>
          </w:tcPr>
          <w:p w14:paraId="194D2805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Number</w:t>
            </w:r>
          </w:p>
        </w:tc>
      </w:tr>
      <w:tr w:rsidR="00414018" w:rsidRPr="006E07F9" w14:paraId="741C44CE" w14:textId="77777777" w:rsidTr="002C6B45">
        <w:tc>
          <w:tcPr>
            <w:tcW w:w="2265" w:type="dxa"/>
            <w:vAlign w:val="center"/>
          </w:tcPr>
          <w:p w14:paraId="19C1C294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!= </w:t>
            </w:r>
          </w:p>
        </w:tc>
        <w:tc>
          <w:tcPr>
            <w:tcW w:w="2265" w:type="dxa"/>
            <w:vAlign w:val="center"/>
          </w:tcPr>
          <w:p w14:paraId="395255B3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!=value </w:t>
            </w:r>
          </w:p>
        </w:tc>
        <w:tc>
          <w:tcPr>
            <w:tcW w:w="2265" w:type="dxa"/>
          </w:tcPr>
          <w:p w14:paraId="26AE74C4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NotEqual </w:t>
            </w:r>
          </w:p>
        </w:tc>
        <w:tc>
          <w:tcPr>
            <w:tcW w:w="2265" w:type="dxa"/>
            <w:vAlign w:val="center"/>
          </w:tcPr>
          <w:p w14:paraId="0DC25AA6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Number</w:t>
            </w:r>
          </w:p>
        </w:tc>
      </w:tr>
      <w:tr w:rsidR="00414018" w:rsidRPr="006E07F9" w14:paraId="1918C379" w14:textId="77777777" w:rsidTr="00987D21">
        <w:tc>
          <w:tcPr>
            <w:tcW w:w="2265" w:type="dxa"/>
            <w:vAlign w:val="center"/>
          </w:tcPr>
          <w:p w14:paraId="7B887D02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&gt; </w:t>
            </w:r>
          </w:p>
        </w:tc>
        <w:tc>
          <w:tcPr>
            <w:tcW w:w="2265" w:type="dxa"/>
            <w:vAlign w:val="center"/>
          </w:tcPr>
          <w:p w14:paraId="3E309E67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&gt;value </w:t>
            </w:r>
          </w:p>
        </w:tc>
        <w:tc>
          <w:tcPr>
            <w:tcW w:w="2265" w:type="dxa"/>
            <w:vAlign w:val="center"/>
          </w:tcPr>
          <w:p w14:paraId="6A39A5D0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GreaterThan </w:t>
            </w:r>
          </w:p>
        </w:tc>
        <w:tc>
          <w:tcPr>
            <w:tcW w:w="2265" w:type="dxa"/>
            <w:vAlign w:val="center"/>
          </w:tcPr>
          <w:p w14:paraId="409B18F2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Number</w:t>
            </w:r>
          </w:p>
        </w:tc>
      </w:tr>
      <w:tr w:rsidR="00414018" w:rsidRPr="006E07F9" w14:paraId="1F09CF83" w14:textId="77777777" w:rsidTr="003E3B5D">
        <w:tc>
          <w:tcPr>
            <w:tcW w:w="2265" w:type="dxa"/>
            <w:vAlign w:val="center"/>
          </w:tcPr>
          <w:p w14:paraId="660FBE57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&lt; </w:t>
            </w:r>
          </w:p>
        </w:tc>
        <w:tc>
          <w:tcPr>
            <w:tcW w:w="2265" w:type="dxa"/>
            <w:vAlign w:val="center"/>
          </w:tcPr>
          <w:p w14:paraId="0505F117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&lt;value </w:t>
            </w:r>
          </w:p>
        </w:tc>
        <w:tc>
          <w:tcPr>
            <w:tcW w:w="2265" w:type="dxa"/>
            <w:vAlign w:val="center"/>
          </w:tcPr>
          <w:p w14:paraId="4FFEBEE5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LessThan </w:t>
            </w:r>
          </w:p>
        </w:tc>
        <w:tc>
          <w:tcPr>
            <w:tcW w:w="2265" w:type="dxa"/>
            <w:vAlign w:val="center"/>
          </w:tcPr>
          <w:p w14:paraId="7AEE323A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Number</w:t>
            </w:r>
          </w:p>
        </w:tc>
      </w:tr>
      <w:tr w:rsidR="00414018" w:rsidRPr="006E07F9" w14:paraId="4CA2033C" w14:textId="77777777" w:rsidTr="004B15EB">
        <w:tc>
          <w:tcPr>
            <w:tcW w:w="2265" w:type="dxa"/>
            <w:vAlign w:val="center"/>
          </w:tcPr>
          <w:p w14:paraId="566A928E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&gt;= </w:t>
            </w:r>
          </w:p>
        </w:tc>
        <w:tc>
          <w:tcPr>
            <w:tcW w:w="2265" w:type="dxa"/>
            <w:vAlign w:val="center"/>
          </w:tcPr>
          <w:p w14:paraId="518533BE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&gt;=value </w:t>
            </w:r>
          </w:p>
        </w:tc>
        <w:tc>
          <w:tcPr>
            <w:tcW w:w="2265" w:type="dxa"/>
            <w:vAlign w:val="center"/>
          </w:tcPr>
          <w:p w14:paraId="7E1ED7E9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GreaterThanOrEqual</w:t>
            </w:r>
          </w:p>
        </w:tc>
        <w:tc>
          <w:tcPr>
            <w:tcW w:w="2265" w:type="dxa"/>
            <w:vAlign w:val="center"/>
          </w:tcPr>
          <w:p w14:paraId="004E0853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Number</w:t>
            </w:r>
          </w:p>
        </w:tc>
      </w:tr>
      <w:tr w:rsidR="00414018" w:rsidRPr="006E07F9" w14:paraId="531E405B" w14:textId="77777777" w:rsidTr="000F2F1A">
        <w:tc>
          <w:tcPr>
            <w:tcW w:w="2265" w:type="dxa"/>
            <w:vAlign w:val="center"/>
          </w:tcPr>
          <w:p w14:paraId="7E62FFA5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&lt;=</w:t>
            </w:r>
          </w:p>
        </w:tc>
        <w:tc>
          <w:tcPr>
            <w:tcW w:w="2265" w:type="dxa"/>
            <w:vAlign w:val="center"/>
          </w:tcPr>
          <w:p w14:paraId="36F645EB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&lt;=value</w:t>
            </w:r>
          </w:p>
        </w:tc>
        <w:tc>
          <w:tcPr>
            <w:tcW w:w="2265" w:type="dxa"/>
            <w:vAlign w:val="center"/>
          </w:tcPr>
          <w:p w14:paraId="20E50E48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LessThanOrEqual</w:t>
            </w:r>
          </w:p>
        </w:tc>
        <w:tc>
          <w:tcPr>
            <w:tcW w:w="2265" w:type="dxa"/>
            <w:vAlign w:val="center"/>
          </w:tcPr>
          <w:p w14:paraId="0E61A5B1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Number</w:t>
            </w:r>
          </w:p>
        </w:tc>
      </w:tr>
      <w:tr w:rsidR="00414018" w:rsidRPr="006E07F9" w14:paraId="0500F84B" w14:textId="77777777" w:rsidTr="00AA201F">
        <w:tc>
          <w:tcPr>
            <w:tcW w:w="2265" w:type="dxa"/>
            <w:vAlign w:val="center"/>
          </w:tcPr>
          <w:p w14:paraId="4A97C0B8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* </w:t>
            </w:r>
          </w:p>
        </w:tc>
        <w:tc>
          <w:tcPr>
            <w:tcW w:w="2265" w:type="dxa"/>
            <w:vAlign w:val="center"/>
          </w:tcPr>
          <w:p w14:paraId="3AC92EA2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*value </w:t>
            </w:r>
          </w:p>
        </w:tc>
        <w:tc>
          <w:tcPr>
            <w:tcW w:w="2265" w:type="dxa"/>
          </w:tcPr>
          <w:p w14:paraId="530EC3E2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StartsWith</w:t>
            </w:r>
          </w:p>
        </w:tc>
        <w:tc>
          <w:tcPr>
            <w:tcW w:w="2265" w:type="dxa"/>
            <w:vAlign w:val="center"/>
          </w:tcPr>
          <w:p w14:paraId="787D966E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String</w:t>
            </w:r>
          </w:p>
        </w:tc>
      </w:tr>
      <w:tr w:rsidR="00414018" w:rsidRPr="006E07F9" w14:paraId="64CB8BF6" w14:textId="77777777" w:rsidTr="009562CA">
        <w:tc>
          <w:tcPr>
            <w:tcW w:w="2265" w:type="dxa"/>
            <w:vAlign w:val="center"/>
          </w:tcPr>
          <w:p w14:paraId="11421251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% </w:t>
            </w:r>
          </w:p>
        </w:tc>
        <w:tc>
          <w:tcPr>
            <w:tcW w:w="2265" w:type="dxa"/>
            <w:vAlign w:val="center"/>
          </w:tcPr>
          <w:p w14:paraId="2EC56254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%value </w:t>
            </w:r>
          </w:p>
        </w:tc>
        <w:tc>
          <w:tcPr>
            <w:tcW w:w="2265" w:type="dxa"/>
            <w:vAlign w:val="center"/>
          </w:tcPr>
          <w:p w14:paraId="6559ED21" w14:textId="77777777" w:rsidR="00414018" w:rsidRPr="006E07F9" w:rsidRDefault="00414018" w:rsidP="00414018">
            <w:pPr>
              <w:rPr>
                <w:rFonts w:ascii="Times New Roman" w:eastAsia="Times New Roman" w:hAnsi="Times New Roman" w:cs="Times New Roman"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EndsWith </w:t>
            </w:r>
          </w:p>
        </w:tc>
        <w:tc>
          <w:tcPr>
            <w:tcW w:w="2265" w:type="dxa"/>
            <w:vAlign w:val="center"/>
          </w:tcPr>
          <w:p w14:paraId="45EB092B" w14:textId="77777777" w:rsidR="00414018" w:rsidRPr="006E07F9" w:rsidRDefault="00414018" w:rsidP="004140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val="mn-MN"/>
              </w:rPr>
            </w:pPr>
            <w:r w:rsidRPr="006E07F9">
              <w:rPr>
                <w:rFonts w:ascii="Times New Roman" w:eastAsia="Times New Roman" w:hAnsi="Times New Roman" w:cs="Times New Roman"/>
                <w:szCs w:val="24"/>
                <w:lang w:val="mn-MN"/>
              </w:rPr>
              <w:t>String</w:t>
            </w:r>
          </w:p>
        </w:tc>
      </w:tr>
    </w:tbl>
    <w:p w14:paraId="6FC5584C" w14:textId="77777777" w:rsidR="00414018" w:rsidRPr="006E07F9" w:rsidRDefault="00414018">
      <w:pPr>
        <w:rPr>
          <w:sz w:val="20"/>
          <w:szCs w:val="20"/>
          <w:lang w:val="mn-MN"/>
        </w:rPr>
      </w:pPr>
    </w:p>
    <w:p w14:paraId="00D94616" w14:textId="77777777" w:rsidR="00AA25AB" w:rsidRPr="006E07F9" w:rsidRDefault="00AA25AB">
      <w:p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t xml:space="preserve">  </w:t>
      </w:r>
    </w:p>
    <w:p w14:paraId="2A6271D1" w14:textId="77777777" w:rsidR="005E7B29" w:rsidRPr="006E07F9" w:rsidRDefault="005E7B29">
      <w:p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t xml:space="preserve"> </w:t>
      </w:r>
    </w:p>
    <w:p w14:paraId="1DB51EC5" w14:textId="77777777" w:rsidR="00D06179" w:rsidRPr="006E07F9" w:rsidRDefault="00D06179">
      <w:pPr>
        <w:rPr>
          <w:sz w:val="20"/>
          <w:szCs w:val="20"/>
          <w:lang w:val="mn-MN"/>
        </w:rPr>
      </w:pPr>
    </w:p>
    <w:p w14:paraId="486A2141" w14:textId="77777777" w:rsidR="006A5E30" w:rsidRPr="006E07F9" w:rsidRDefault="006A5E30">
      <w:pPr>
        <w:rPr>
          <w:sz w:val="20"/>
          <w:szCs w:val="20"/>
          <w:lang w:val="mn-MN"/>
        </w:rPr>
      </w:pPr>
    </w:p>
    <w:p w14:paraId="2A8A86DB" w14:textId="77777777" w:rsidR="006A5E30" w:rsidRPr="006E07F9" w:rsidRDefault="006A5E30">
      <w:pPr>
        <w:rPr>
          <w:sz w:val="20"/>
          <w:szCs w:val="20"/>
          <w:lang w:val="mn-MN"/>
        </w:rPr>
      </w:pPr>
    </w:p>
    <w:p w14:paraId="1F643F40" w14:textId="77777777" w:rsidR="006A5E30" w:rsidRPr="006E07F9" w:rsidRDefault="006A5E30">
      <w:pPr>
        <w:rPr>
          <w:sz w:val="20"/>
          <w:szCs w:val="20"/>
          <w:lang w:val="mn-MN"/>
        </w:rPr>
      </w:pPr>
    </w:p>
    <w:p w14:paraId="63DB3CDC" w14:textId="77777777" w:rsidR="006A5E30" w:rsidRPr="006E07F9" w:rsidRDefault="006A5E30">
      <w:pPr>
        <w:rPr>
          <w:sz w:val="20"/>
          <w:szCs w:val="20"/>
          <w:lang w:val="mn-MN"/>
        </w:rPr>
      </w:pPr>
    </w:p>
    <w:p w14:paraId="6CBAB01E" w14:textId="77777777" w:rsidR="006A5E30" w:rsidRPr="006E07F9" w:rsidRDefault="006A5E30">
      <w:pPr>
        <w:rPr>
          <w:sz w:val="20"/>
          <w:szCs w:val="20"/>
          <w:lang w:val="mn-MN"/>
        </w:rPr>
      </w:pPr>
    </w:p>
    <w:p w14:paraId="510353D3" w14:textId="77777777" w:rsidR="006A5E30" w:rsidRPr="006E07F9" w:rsidRDefault="006A5E30">
      <w:pPr>
        <w:rPr>
          <w:sz w:val="20"/>
          <w:szCs w:val="20"/>
          <w:lang w:val="mn-MN"/>
        </w:rPr>
      </w:pPr>
    </w:p>
    <w:p w14:paraId="223D1732" w14:textId="77777777" w:rsidR="00004EB2" w:rsidRPr="006E07F9" w:rsidRDefault="00B473EF">
      <w:pPr>
        <w:rPr>
          <w:b/>
          <w:sz w:val="32"/>
          <w:lang w:val="mn-MN"/>
        </w:rPr>
      </w:pPr>
      <w:r w:rsidRPr="006E07F9">
        <w:rPr>
          <w:b/>
          <w:sz w:val="32"/>
          <w:lang w:val="mn-MN"/>
        </w:rPr>
        <w:t xml:space="preserve">Нэгтгэл - Зарлагын </w:t>
      </w:r>
      <w:r w:rsidR="00914B85" w:rsidRPr="006E07F9">
        <w:rPr>
          <w:b/>
          <w:sz w:val="32"/>
          <w:lang w:val="mn-MN"/>
        </w:rPr>
        <w:t>төлөвлөлт</w:t>
      </w:r>
      <w:r w:rsidRPr="006E07F9">
        <w:rPr>
          <w:b/>
          <w:sz w:val="32"/>
          <w:lang w:val="mn-MN"/>
        </w:rPr>
        <w:t xml:space="preserve"> санал</w:t>
      </w:r>
    </w:p>
    <w:p w14:paraId="1CAF8ED1" w14:textId="77777777" w:rsidR="00B3230B" w:rsidRPr="006E07F9" w:rsidRDefault="00AE3DEF">
      <w:p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08DC4037" wp14:editId="0498458A">
            <wp:extent cx="1699260" cy="686117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08066" cy="689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69D81" w14:textId="77777777" w:rsidR="008E629D" w:rsidRPr="006E07F9" w:rsidRDefault="008E629D" w:rsidP="008E629D">
      <w:pPr>
        <w:pStyle w:val="ListParagraph"/>
        <w:numPr>
          <w:ilvl w:val="0"/>
          <w:numId w:val="9"/>
        </w:num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t xml:space="preserve">Төсвийн төрөл → </w:t>
      </w:r>
      <w:proofErr w:type="spellStart"/>
      <w:r w:rsidRPr="006E07F9">
        <w:rPr>
          <w:sz w:val="20"/>
          <w:szCs w:val="20"/>
          <w:lang w:val="mn-MN"/>
        </w:rPr>
        <w:t>ТЕЗ</w:t>
      </w:r>
      <w:proofErr w:type="spellEnd"/>
      <w:r w:rsidRPr="006E07F9">
        <w:rPr>
          <w:sz w:val="20"/>
          <w:szCs w:val="20"/>
          <w:lang w:val="mn-MN"/>
        </w:rPr>
        <w:t xml:space="preserve"> → </w:t>
      </w:r>
      <w:proofErr w:type="spellStart"/>
      <w:r w:rsidRPr="006E07F9">
        <w:rPr>
          <w:sz w:val="20"/>
          <w:szCs w:val="20"/>
          <w:lang w:val="mn-MN"/>
        </w:rPr>
        <w:t>ТТЗ</w:t>
      </w:r>
      <w:proofErr w:type="spellEnd"/>
      <w:r w:rsidRPr="006E07F9">
        <w:rPr>
          <w:sz w:val="20"/>
          <w:szCs w:val="20"/>
          <w:lang w:val="mn-MN"/>
        </w:rPr>
        <w:t xml:space="preserve"> сонгоно. (Тухайн хэрэглэгчид идэвхжүүлсэн </w:t>
      </w:r>
      <w:proofErr w:type="spellStart"/>
      <w:r w:rsidRPr="006E07F9">
        <w:rPr>
          <w:sz w:val="20"/>
          <w:szCs w:val="20"/>
          <w:lang w:val="mn-MN"/>
        </w:rPr>
        <w:t>ТЕЗ</w:t>
      </w:r>
      <w:proofErr w:type="spellEnd"/>
      <w:r w:rsidRPr="006E07F9">
        <w:rPr>
          <w:sz w:val="20"/>
          <w:szCs w:val="20"/>
          <w:lang w:val="mn-MN"/>
        </w:rPr>
        <w:t xml:space="preserve">, </w:t>
      </w:r>
      <w:proofErr w:type="spellStart"/>
      <w:r w:rsidRPr="006E07F9">
        <w:rPr>
          <w:sz w:val="20"/>
          <w:szCs w:val="20"/>
          <w:lang w:val="mn-MN"/>
        </w:rPr>
        <w:t>ТТЗ</w:t>
      </w:r>
      <w:proofErr w:type="spellEnd"/>
      <w:r w:rsidRPr="006E07F9">
        <w:rPr>
          <w:sz w:val="20"/>
          <w:szCs w:val="20"/>
          <w:lang w:val="mn-MN"/>
        </w:rPr>
        <w:t xml:space="preserve"> харагдана).</w:t>
      </w:r>
    </w:p>
    <w:p w14:paraId="16D50C79" w14:textId="77777777" w:rsidR="008E629D" w:rsidRPr="006E07F9" w:rsidRDefault="008E629D" w:rsidP="008E629D">
      <w:pPr>
        <w:pStyle w:val="ListParagraph"/>
        <w:numPr>
          <w:ilvl w:val="0"/>
          <w:numId w:val="9"/>
        </w:num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t xml:space="preserve"> </w:t>
      </w:r>
      <w:r w:rsidRPr="006E07F9">
        <w:rPr>
          <w:noProof/>
          <w:lang w:val="mn-MN"/>
        </w:rPr>
        <w:drawing>
          <wp:inline distT="0" distB="0" distL="0" distR="0" wp14:anchorId="60B08484" wp14:editId="6ED89D6F">
            <wp:extent cx="578133" cy="159328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7704" cy="16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0"/>
          <w:szCs w:val="20"/>
          <w:lang w:val="mn-MN"/>
        </w:rPr>
        <w:t xml:space="preserve"> товч дарж Байгууллага, хөтөлбөр, зориулалтыг Тухайн зориулалт хэсгийн доор харуулна. Сонгосон Төсвийн төрөл, </w:t>
      </w:r>
      <w:proofErr w:type="spellStart"/>
      <w:r w:rsidRPr="006E07F9">
        <w:rPr>
          <w:sz w:val="20"/>
          <w:szCs w:val="20"/>
          <w:lang w:val="mn-MN"/>
        </w:rPr>
        <w:t>ТЕЗ</w:t>
      </w:r>
      <w:proofErr w:type="spellEnd"/>
      <w:r w:rsidRPr="006E07F9">
        <w:rPr>
          <w:sz w:val="20"/>
          <w:szCs w:val="20"/>
          <w:lang w:val="mn-MN"/>
        </w:rPr>
        <w:t xml:space="preserve">, </w:t>
      </w:r>
      <w:proofErr w:type="spellStart"/>
      <w:r w:rsidRPr="006E07F9">
        <w:rPr>
          <w:sz w:val="20"/>
          <w:szCs w:val="20"/>
          <w:lang w:val="mn-MN"/>
        </w:rPr>
        <w:t>ТТЗ</w:t>
      </w:r>
      <w:proofErr w:type="spellEnd"/>
      <w:r w:rsidRPr="006E07F9">
        <w:rPr>
          <w:sz w:val="20"/>
          <w:szCs w:val="20"/>
          <w:lang w:val="mn-MN"/>
        </w:rPr>
        <w:t xml:space="preserve">, Аймаг байршил, Байгууллага, Хөтөлбөр, Зориулалтыг доод хэсэгт харуулна. Ямар нэг сонголт дутуу бол Нээх товч идэвхжихгүй! </w:t>
      </w:r>
    </w:p>
    <w:p w14:paraId="064C30B0" w14:textId="77777777" w:rsidR="008E629D" w:rsidRPr="006E07F9" w:rsidRDefault="008E629D" w:rsidP="008E629D">
      <w:pPr>
        <w:pStyle w:val="ListParagraph"/>
        <w:numPr>
          <w:ilvl w:val="0"/>
          <w:numId w:val="9"/>
        </w:num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t xml:space="preserve"> </w:t>
      </w:r>
      <w:r w:rsidRPr="006E07F9">
        <w:rPr>
          <w:noProof/>
          <w:lang w:val="mn-MN"/>
        </w:rPr>
        <w:drawing>
          <wp:inline distT="0" distB="0" distL="0" distR="0" wp14:anchorId="071C913B" wp14:editId="6DFC391B">
            <wp:extent cx="466629" cy="17318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3492" cy="183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0"/>
          <w:szCs w:val="20"/>
          <w:lang w:val="mn-MN"/>
        </w:rPr>
        <w:t xml:space="preserve"> товч дарж тоог харуулна.</w:t>
      </w:r>
    </w:p>
    <w:p w14:paraId="33F4824A" w14:textId="77777777" w:rsidR="00FF62F6" w:rsidRPr="006E07F9" w:rsidRDefault="00F132EF" w:rsidP="008E629D">
      <w:pPr>
        <w:pStyle w:val="ListParagraph"/>
        <w:numPr>
          <w:ilvl w:val="0"/>
          <w:numId w:val="9"/>
        </w:num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0027B540" wp14:editId="0E611638">
            <wp:extent cx="1456422" cy="2355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494892" cy="24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0"/>
          <w:szCs w:val="20"/>
          <w:lang w:val="mn-MN"/>
        </w:rPr>
        <w:t xml:space="preserve">   </w:t>
      </w:r>
      <w:proofErr w:type="spellStart"/>
      <w:r w:rsidR="00FF62F6" w:rsidRPr="006E07F9">
        <w:rPr>
          <w:sz w:val="20"/>
          <w:szCs w:val="20"/>
          <w:lang w:val="mn-MN"/>
        </w:rPr>
        <w:t>ТЕЗ</w:t>
      </w:r>
      <w:proofErr w:type="spellEnd"/>
      <w:r w:rsidR="00FF62F6" w:rsidRPr="006E07F9">
        <w:rPr>
          <w:sz w:val="20"/>
          <w:szCs w:val="20"/>
          <w:lang w:val="mn-MN"/>
        </w:rPr>
        <w:t xml:space="preserve">, </w:t>
      </w:r>
      <w:proofErr w:type="spellStart"/>
      <w:r w:rsidR="00FF62F6" w:rsidRPr="006E07F9">
        <w:rPr>
          <w:sz w:val="20"/>
          <w:szCs w:val="20"/>
          <w:lang w:val="mn-MN"/>
        </w:rPr>
        <w:t>ТТЗ</w:t>
      </w:r>
      <w:proofErr w:type="spellEnd"/>
      <w:r w:rsidR="00FF62F6" w:rsidRPr="006E07F9">
        <w:rPr>
          <w:sz w:val="20"/>
          <w:szCs w:val="20"/>
          <w:lang w:val="mn-MN"/>
        </w:rPr>
        <w:t xml:space="preserve">, Байгууллага шатлал сонгоно. </w:t>
      </w:r>
      <w:proofErr w:type="spellStart"/>
      <w:r w:rsidR="00FF62F6" w:rsidRPr="006E07F9">
        <w:rPr>
          <w:sz w:val="20"/>
          <w:szCs w:val="20"/>
          <w:lang w:val="mn-MN"/>
        </w:rPr>
        <w:t>ТЕЗ</w:t>
      </w:r>
      <w:proofErr w:type="spellEnd"/>
      <w:r w:rsidR="00FF62F6" w:rsidRPr="006E07F9">
        <w:rPr>
          <w:sz w:val="20"/>
          <w:szCs w:val="20"/>
          <w:lang w:val="mn-MN"/>
        </w:rPr>
        <w:t xml:space="preserve">, </w:t>
      </w:r>
      <w:proofErr w:type="spellStart"/>
      <w:r w:rsidR="00FF62F6" w:rsidRPr="006E07F9">
        <w:rPr>
          <w:sz w:val="20"/>
          <w:szCs w:val="20"/>
          <w:lang w:val="mn-MN"/>
        </w:rPr>
        <w:t>ТТЗ</w:t>
      </w:r>
      <w:proofErr w:type="spellEnd"/>
      <w:r w:rsidR="00FF62F6" w:rsidRPr="006E07F9">
        <w:rPr>
          <w:sz w:val="20"/>
          <w:szCs w:val="20"/>
          <w:lang w:val="mn-MN"/>
        </w:rPr>
        <w:t>, Байгууллагын мэргэжилтэн эсэхээс шалтгаалж сонгоно.</w:t>
      </w:r>
    </w:p>
    <w:p w14:paraId="46372D1F" w14:textId="77777777" w:rsidR="008E629D" w:rsidRPr="006E07F9" w:rsidRDefault="008E629D" w:rsidP="008E629D">
      <w:pPr>
        <w:pStyle w:val="ListParagraph"/>
        <w:numPr>
          <w:ilvl w:val="0"/>
          <w:numId w:val="9"/>
        </w:numPr>
        <w:rPr>
          <w:sz w:val="20"/>
          <w:szCs w:val="20"/>
          <w:lang w:val="mn-MN"/>
        </w:rPr>
      </w:pPr>
      <w:r w:rsidRPr="006E07F9">
        <w:rPr>
          <w:noProof/>
          <w:lang w:val="mn-MN"/>
        </w:rPr>
        <w:drawing>
          <wp:inline distT="0" distB="0" distL="0" distR="0" wp14:anchorId="3D9E1E23" wp14:editId="75F70AF8">
            <wp:extent cx="498763" cy="203796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4791" cy="206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7F9">
        <w:rPr>
          <w:sz w:val="20"/>
          <w:szCs w:val="20"/>
          <w:lang w:val="mn-MN"/>
        </w:rPr>
        <w:t xml:space="preserve"> товч дарж үр дүнг татаж авч болно.</w:t>
      </w:r>
      <w:r w:rsidR="00AE3DEF" w:rsidRPr="006E07F9">
        <w:rPr>
          <w:sz w:val="20"/>
          <w:szCs w:val="20"/>
          <w:lang w:val="mn-MN"/>
        </w:rPr>
        <w:t xml:space="preserve"> Fiscal_</w:t>
      </w:r>
      <w:r w:rsidR="001951FE" w:rsidRPr="006E07F9">
        <w:rPr>
          <w:sz w:val="20"/>
          <w:szCs w:val="20"/>
          <w:lang w:val="mn-MN"/>
        </w:rPr>
        <w:t>PrepCons_{datetime}.xlsx</w:t>
      </w:r>
    </w:p>
    <w:p w14:paraId="4DCAC8BD" w14:textId="77777777" w:rsidR="00B3230B" w:rsidRPr="006E07F9" w:rsidRDefault="00AE3DEF">
      <w:pPr>
        <w:rPr>
          <w:sz w:val="20"/>
          <w:szCs w:val="20"/>
          <w:lang w:val="mn-MN"/>
        </w:rPr>
      </w:pPr>
      <w:r w:rsidRPr="006E07F9">
        <w:rPr>
          <w:noProof/>
          <w:sz w:val="20"/>
          <w:szCs w:val="20"/>
          <w:lang w:val="mn-MN"/>
        </w:rPr>
        <w:drawing>
          <wp:inline distT="0" distB="0" distL="0" distR="0" wp14:anchorId="216CD1D8" wp14:editId="66BB07C9">
            <wp:extent cx="5745480" cy="2324100"/>
            <wp:effectExtent l="0" t="0" r="762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3E9A0" w14:textId="77777777" w:rsidR="00B34BB0" w:rsidRPr="006E07F9" w:rsidRDefault="00B34BB0">
      <w:pPr>
        <w:rPr>
          <w:sz w:val="20"/>
          <w:szCs w:val="20"/>
          <w:lang w:val="mn-MN"/>
        </w:rPr>
      </w:pPr>
    </w:p>
    <w:p w14:paraId="1AA69FB4" w14:textId="77777777" w:rsidR="00B34BB0" w:rsidRPr="006E07F9" w:rsidRDefault="00310028">
      <w:pPr>
        <w:rPr>
          <w:sz w:val="20"/>
          <w:szCs w:val="20"/>
          <w:lang w:val="mn-MN"/>
        </w:rPr>
      </w:pPr>
      <w:r w:rsidRPr="006E07F9">
        <w:rPr>
          <w:noProof/>
          <w:sz w:val="20"/>
          <w:szCs w:val="20"/>
          <w:lang w:val="mn-MN"/>
        </w:rPr>
        <w:drawing>
          <wp:inline distT="0" distB="0" distL="0" distR="0" wp14:anchorId="30268C54" wp14:editId="51E231FB">
            <wp:extent cx="5749925" cy="1953260"/>
            <wp:effectExtent l="0" t="0" r="3175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195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98A8B" w14:textId="77777777" w:rsidR="00B3230B" w:rsidRPr="006E07F9" w:rsidRDefault="00B3230B">
      <w:pPr>
        <w:rPr>
          <w:sz w:val="20"/>
          <w:szCs w:val="20"/>
          <w:lang w:val="mn-MN"/>
        </w:rPr>
      </w:pPr>
    </w:p>
    <w:p w14:paraId="7154BB47" w14:textId="77777777" w:rsidR="008E629D" w:rsidRPr="006E07F9" w:rsidRDefault="008E629D">
      <w:pPr>
        <w:rPr>
          <w:sz w:val="20"/>
          <w:szCs w:val="20"/>
          <w:lang w:val="mn-MN"/>
        </w:rPr>
      </w:pPr>
    </w:p>
    <w:p w14:paraId="5AA18941" w14:textId="77777777" w:rsidR="00633192" w:rsidRPr="006E07F9" w:rsidRDefault="00633192">
      <w:pPr>
        <w:rPr>
          <w:sz w:val="20"/>
          <w:szCs w:val="20"/>
          <w:lang w:val="mn-MN"/>
        </w:rPr>
      </w:pPr>
    </w:p>
    <w:p w14:paraId="021B6333" w14:textId="77777777" w:rsidR="00994E07" w:rsidRPr="006E07F9" w:rsidRDefault="00994E07" w:rsidP="00994E07">
      <w:pPr>
        <w:pStyle w:val="ListParagraph"/>
        <w:numPr>
          <w:ilvl w:val="0"/>
          <w:numId w:val="12"/>
        </w:num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t xml:space="preserve">Орон тоо tab сонгоно. </w:t>
      </w:r>
    </w:p>
    <w:p w14:paraId="6FB9542C" w14:textId="77777777" w:rsidR="00994E07" w:rsidRPr="006E07F9" w:rsidRDefault="00994E07" w:rsidP="00994E07">
      <w:pPr>
        <w:pStyle w:val="ListParagraph"/>
        <w:numPr>
          <w:ilvl w:val="0"/>
          <w:numId w:val="12"/>
        </w:numPr>
        <w:rPr>
          <w:sz w:val="20"/>
          <w:szCs w:val="20"/>
          <w:lang w:val="mn-MN"/>
        </w:rPr>
      </w:pPr>
      <w:r w:rsidRPr="006E07F9">
        <w:rPr>
          <w:sz w:val="20"/>
          <w:szCs w:val="20"/>
          <w:lang w:val="mn-MN"/>
        </w:rPr>
        <w:t xml:space="preserve">Цалин болон орон тооны багана сонгоно. </w:t>
      </w:r>
    </w:p>
    <w:p w14:paraId="33DF021D" w14:textId="77777777" w:rsidR="00633192" w:rsidRPr="006E07F9" w:rsidRDefault="00633192">
      <w:pPr>
        <w:rPr>
          <w:sz w:val="20"/>
          <w:szCs w:val="20"/>
          <w:lang w:val="mn-MN"/>
        </w:rPr>
      </w:pPr>
      <w:r w:rsidRPr="006E07F9">
        <w:rPr>
          <w:noProof/>
          <w:sz w:val="20"/>
          <w:szCs w:val="20"/>
          <w:lang w:val="mn-MN"/>
        </w:rPr>
        <w:lastRenderedPageBreak/>
        <w:drawing>
          <wp:inline distT="0" distB="0" distL="0" distR="0" wp14:anchorId="6DA43E40" wp14:editId="50F515CF">
            <wp:extent cx="5753100" cy="187452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0F31F" w14:textId="77777777" w:rsidR="00633192" w:rsidRPr="006E07F9" w:rsidRDefault="00633192">
      <w:pPr>
        <w:rPr>
          <w:sz w:val="20"/>
          <w:szCs w:val="20"/>
          <w:lang w:val="mn-MN"/>
        </w:rPr>
      </w:pPr>
    </w:p>
    <w:p w14:paraId="5B5BA4E8" w14:textId="77777777" w:rsidR="00B3230B" w:rsidRPr="006E07F9" w:rsidRDefault="00B3230B">
      <w:pPr>
        <w:rPr>
          <w:sz w:val="20"/>
          <w:szCs w:val="20"/>
          <w:lang w:val="mn-MN"/>
        </w:rPr>
      </w:pPr>
    </w:p>
    <w:p w14:paraId="65D23E68" w14:textId="77777777" w:rsidR="00B3230B" w:rsidRPr="006E07F9" w:rsidRDefault="00B3230B">
      <w:pPr>
        <w:rPr>
          <w:sz w:val="20"/>
          <w:szCs w:val="20"/>
          <w:lang w:val="mn-MN"/>
        </w:rPr>
      </w:pPr>
    </w:p>
    <w:p w14:paraId="4DB10BB9" w14:textId="77777777" w:rsidR="00B3230B" w:rsidRPr="006E07F9" w:rsidRDefault="00B3230B">
      <w:pPr>
        <w:rPr>
          <w:sz w:val="20"/>
          <w:szCs w:val="20"/>
          <w:lang w:val="mn-MN"/>
        </w:rPr>
      </w:pPr>
    </w:p>
    <w:sectPr w:rsidR="00B3230B" w:rsidRPr="006E07F9" w:rsidSect="006E07F9">
      <w:footerReference w:type="default" r:id="rId56"/>
      <w:pgSz w:w="11906" w:h="16838" w:code="9"/>
      <w:pgMar w:top="1134" w:right="746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3984E" w14:textId="77777777" w:rsidR="00833D17" w:rsidRDefault="00833D17" w:rsidP="00B745B8">
      <w:pPr>
        <w:spacing w:after="0" w:line="240" w:lineRule="auto"/>
      </w:pPr>
      <w:r>
        <w:separator/>
      </w:r>
    </w:p>
  </w:endnote>
  <w:endnote w:type="continuationSeparator" w:id="0">
    <w:p w14:paraId="02FB1DDE" w14:textId="77777777" w:rsidR="00833D17" w:rsidRDefault="00833D17" w:rsidP="00B74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9475398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2EA2BDB8" w14:textId="77777777" w:rsidR="00B745B8" w:rsidRPr="00B745B8" w:rsidRDefault="00B745B8">
        <w:pPr>
          <w:pStyle w:val="Footer"/>
          <w:jc w:val="center"/>
          <w:rPr>
            <w:sz w:val="20"/>
            <w:szCs w:val="20"/>
          </w:rPr>
        </w:pPr>
        <w:r w:rsidRPr="00B745B8">
          <w:rPr>
            <w:sz w:val="20"/>
            <w:szCs w:val="20"/>
          </w:rPr>
          <w:fldChar w:fldCharType="begin"/>
        </w:r>
        <w:r w:rsidRPr="00B745B8">
          <w:rPr>
            <w:sz w:val="20"/>
            <w:szCs w:val="20"/>
          </w:rPr>
          <w:instrText xml:space="preserve"> PAGE   \* MERGEFORMAT </w:instrText>
        </w:r>
        <w:r w:rsidRPr="00B745B8">
          <w:rPr>
            <w:sz w:val="20"/>
            <w:szCs w:val="20"/>
          </w:rPr>
          <w:fldChar w:fldCharType="separate"/>
        </w:r>
        <w:r w:rsidR="003C5190">
          <w:rPr>
            <w:noProof/>
            <w:sz w:val="20"/>
            <w:szCs w:val="20"/>
          </w:rPr>
          <w:t>10</w:t>
        </w:r>
        <w:r w:rsidRPr="00B745B8">
          <w:rPr>
            <w:noProof/>
            <w:sz w:val="20"/>
            <w:szCs w:val="20"/>
          </w:rPr>
          <w:fldChar w:fldCharType="end"/>
        </w:r>
      </w:p>
    </w:sdtContent>
  </w:sdt>
  <w:p w14:paraId="34550FD7" w14:textId="77777777" w:rsidR="00B745B8" w:rsidRDefault="00B74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28A14" w14:textId="77777777" w:rsidR="00833D17" w:rsidRDefault="00833D17" w:rsidP="00B745B8">
      <w:pPr>
        <w:spacing w:after="0" w:line="240" w:lineRule="auto"/>
      </w:pPr>
      <w:r>
        <w:separator/>
      </w:r>
    </w:p>
  </w:footnote>
  <w:footnote w:type="continuationSeparator" w:id="0">
    <w:p w14:paraId="3E73E413" w14:textId="77777777" w:rsidR="00833D17" w:rsidRDefault="00833D17" w:rsidP="00B745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1pt;height:16.5pt;visibility:visible;mso-wrap-style:square" o:bullet="t">
        <v:imagedata r:id="rId1" o:title=""/>
      </v:shape>
    </w:pict>
  </w:numPicBullet>
  <w:numPicBullet w:numPicBulletId="1">
    <w:pict>
      <v:shape id="_x0000_i1028" type="#_x0000_t75" style="width:19.5pt;height:16.5pt;visibility:visible;mso-wrap-style:square" o:bullet="t">
        <v:imagedata r:id="rId2" o:title=""/>
      </v:shape>
    </w:pict>
  </w:numPicBullet>
  <w:numPicBullet w:numPicBulletId="2">
    <w:pict>
      <v:shape id="_x0000_i1029" type="#_x0000_t75" style="width:16.5pt;height:16.5pt;visibility:visible;mso-wrap-style:square" o:bullet="t">
        <v:imagedata r:id="rId3" o:title=""/>
      </v:shape>
    </w:pict>
  </w:numPicBullet>
  <w:abstractNum w:abstractNumId="0" w15:restartNumberingAfterBreak="0">
    <w:nsid w:val="06FC1921"/>
    <w:multiLevelType w:val="hybridMultilevel"/>
    <w:tmpl w:val="8D266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848AE"/>
    <w:multiLevelType w:val="hybridMultilevel"/>
    <w:tmpl w:val="8D266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A7488"/>
    <w:multiLevelType w:val="hybridMultilevel"/>
    <w:tmpl w:val="4202927C"/>
    <w:lvl w:ilvl="0" w:tplc="37E84ED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96659"/>
    <w:multiLevelType w:val="hybridMultilevel"/>
    <w:tmpl w:val="83001DDC"/>
    <w:lvl w:ilvl="0" w:tplc="403E0A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A81B55"/>
    <w:multiLevelType w:val="hybridMultilevel"/>
    <w:tmpl w:val="6E3EC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2725B"/>
    <w:multiLevelType w:val="hybridMultilevel"/>
    <w:tmpl w:val="CBA86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4E2CA7"/>
    <w:multiLevelType w:val="hybridMultilevel"/>
    <w:tmpl w:val="73C61400"/>
    <w:lvl w:ilvl="0" w:tplc="B7CCA4CC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468E1A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1987AC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5182515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F60C5B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B8C0363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60AABB5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1D25B7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2105D6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7" w15:restartNumberingAfterBreak="0">
    <w:nsid w:val="406404F9"/>
    <w:multiLevelType w:val="hybridMultilevel"/>
    <w:tmpl w:val="AAC24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E4B7A"/>
    <w:multiLevelType w:val="hybridMultilevel"/>
    <w:tmpl w:val="9C18C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235D5"/>
    <w:multiLevelType w:val="hybridMultilevel"/>
    <w:tmpl w:val="DA129C48"/>
    <w:lvl w:ilvl="0" w:tplc="E8D48C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4ABB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7B05D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EED5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82EEA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BACD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BA8A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CE60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8819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5F741FAF"/>
    <w:multiLevelType w:val="hybridMultilevel"/>
    <w:tmpl w:val="800E3B68"/>
    <w:lvl w:ilvl="0" w:tplc="847033B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F838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720D6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D7C79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00F4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F1A29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FEE2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921D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C1848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6B004A5"/>
    <w:multiLevelType w:val="hybridMultilevel"/>
    <w:tmpl w:val="B7D2790A"/>
    <w:lvl w:ilvl="0" w:tplc="107015F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0289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7A2D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D3870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861B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F25A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430DB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142B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42CE7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77DA4682"/>
    <w:multiLevelType w:val="hybridMultilevel"/>
    <w:tmpl w:val="8D266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2069DB"/>
    <w:multiLevelType w:val="hybridMultilevel"/>
    <w:tmpl w:val="AF9CA06A"/>
    <w:lvl w:ilvl="0" w:tplc="48F68E7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10"/>
  </w:num>
  <w:num w:numId="5">
    <w:abstractNumId w:val="12"/>
  </w:num>
  <w:num w:numId="6">
    <w:abstractNumId w:val="8"/>
  </w:num>
  <w:num w:numId="7">
    <w:abstractNumId w:val="7"/>
  </w:num>
  <w:num w:numId="8">
    <w:abstractNumId w:val="5"/>
  </w:num>
  <w:num w:numId="9">
    <w:abstractNumId w:val="0"/>
  </w:num>
  <w:num w:numId="10">
    <w:abstractNumId w:val="1"/>
  </w:num>
  <w:num w:numId="11">
    <w:abstractNumId w:val="2"/>
  </w:num>
  <w:num w:numId="12">
    <w:abstractNumId w:val="4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zQxMjI3NzA1MDBV0lEKTi0uzszPAykwrAUA0H3RgiwAAAA="/>
  </w:docVars>
  <w:rsids>
    <w:rsidRoot w:val="00B3230B"/>
    <w:rsid w:val="00004EB2"/>
    <w:rsid w:val="00020E08"/>
    <w:rsid w:val="00080D43"/>
    <w:rsid w:val="000A0116"/>
    <w:rsid w:val="000A07DB"/>
    <w:rsid w:val="000E2492"/>
    <w:rsid w:val="000F20A5"/>
    <w:rsid w:val="00110077"/>
    <w:rsid w:val="00126763"/>
    <w:rsid w:val="00133C9B"/>
    <w:rsid w:val="00157111"/>
    <w:rsid w:val="001951FE"/>
    <w:rsid w:val="001B0D4C"/>
    <w:rsid w:val="00202D8E"/>
    <w:rsid w:val="002236A9"/>
    <w:rsid w:val="0024720E"/>
    <w:rsid w:val="00257A66"/>
    <w:rsid w:val="00271208"/>
    <w:rsid w:val="002C576C"/>
    <w:rsid w:val="002C5921"/>
    <w:rsid w:val="00310028"/>
    <w:rsid w:val="00320D41"/>
    <w:rsid w:val="0032443D"/>
    <w:rsid w:val="00332A84"/>
    <w:rsid w:val="003453B2"/>
    <w:rsid w:val="003A6AB7"/>
    <w:rsid w:val="003C10F1"/>
    <w:rsid w:val="003C5190"/>
    <w:rsid w:val="003E44D5"/>
    <w:rsid w:val="00414018"/>
    <w:rsid w:val="00415A2B"/>
    <w:rsid w:val="004D3EB6"/>
    <w:rsid w:val="004D4038"/>
    <w:rsid w:val="00516193"/>
    <w:rsid w:val="00534E1B"/>
    <w:rsid w:val="00597763"/>
    <w:rsid w:val="005C26E9"/>
    <w:rsid w:val="005E7B29"/>
    <w:rsid w:val="00611865"/>
    <w:rsid w:val="00617983"/>
    <w:rsid w:val="00633192"/>
    <w:rsid w:val="00633635"/>
    <w:rsid w:val="0064105E"/>
    <w:rsid w:val="00644310"/>
    <w:rsid w:val="006723AD"/>
    <w:rsid w:val="00696AAE"/>
    <w:rsid w:val="006A12BA"/>
    <w:rsid w:val="006A5E30"/>
    <w:rsid w:val="006C7592"/>
    <w:rsid w:val="006E07F9"/>
    <w:rsid w:val="006F2853"/>
    <w:rsid w:val="00702812"/>
    <w:rsid w:val="00703C30"/>
    <w:rsid w:val="00725E1C"/>
    <w:rsid w:val="007464AB"/>
    <w:rsid w:val="00782BA0"/>
    <w:rsid w:val="007951ED"/>
    <w:rsid w:val="007D5122"/>
    <w:rsid w:val="00800081"/>
    <w:rsid w:val="00814C21"/>
    <w:rsid w:val="00833D17"/>
    <w:rsid w:val="00837F1B"/>
    <w:rsid w:val="00853A00"/>
    <w:rsid w:val="00864A7E"/>
    <w:rsid w:val="0089298F"/>
    <w:rsid w:val="008A6F56"/>
    <w:rsid w:val="008B2DAA"/>
    <w:rsid w:val="008B49B1"/>
    <w:rsid w:val="008E629D"/>
    <w:rsid w:val="009017A2"/>
    <w:rsid w:val="00914B85"/>
    <w:rsid w:val="00994E07"/>
    <w:rsid w:val="009A4DF2"/>
    <w:rsid w:val="009E0F7D"/>
    <w:rsid w:val="009E572D"/>
    <w:rsid w:val="009F5FC1"/>
    <w:rsid w:val="009F6DE2"/>
    <w:rsid w:val="00A17634"/>
    <w:rsid w:val="00A21661"/>
    <w:rsid w:val="00A25CA5"/>
    <w:rsid w:val="00A3531B"/>
    <w:rsid w:val="00A42783"/>
    <w:rsid w:val="00A5096A"/>
    <w:rsid w:val="00A83E85"/>
    <w:rsid w:val="00AA25AB"/>
    <w:rsid w:val="00AC24CA"/>
    <w:rsid w:val="00AC6398"/>
    <w:rsid w:val="00AE0CBD"/>
    <w:rsid w:val="00AE3DEF"/>
    <w:rsid w:val="00B15846"/>
    <w:rsid w:val="00B25098"/>
    <w:rsid w:val="00B3230B"/>
    <w:rsid w:val="00B329C3"/>
    <w:rsid w:val="00B34BB0"/>
    <w:rsid w:val="00B473EF"/>
    <w:rsid w:val="00B745B8"/>
    <w:rsid w:val="00B9268F"/>
    <w:rsid w:val="00B96CDB"/>
    <w:rsid w:val="00BB2C8B"/>
    <w:rsid w:val="00BD6261"/>
    <w:rsid w:val="00C07BE9"/>
    <w:rsid w:val="00C50078"/>
    <w:rsid w:val="00C57534"/>
    <w:rsid w:val="00C77B2F"/>
    <w:rsid w:val="00CA656E"/>
    <w:rsid w:val="00CB5199"/>
    <w:rsid w:val="00CD2210"/>
    <w:rsid w:val="00CD5379"/>
    <w:rsid w:val="00CE517D"/>
    <w:rsid w:val="00D0308A"/>
    <w:rsid w:val="00D06179"/>
    <w:rsid w:val="00D11F42"/>
    <w:rsid w:val="00D219D6"/>
    <w:rsid w:val="00D21ECD"/>
    <w:rsid w:val="00D35788"/>
    <w:rsid w:val="00D57EA9"/>
    <w:rsid w:val="00D81FC6"/>
    <w:rsid w:val="00D934FA"/>
    <w:rsid w:val="00DA42C6"/>
    <w:rsid w:val="00DB0723"/>
    <w:rsid w:val="00E069A1"/>
    <w:rsid w:val="00E15511"/>
    <w:rsid w:val="00E23860"/>
    <w:rsid w:val="00E418B0"/>
    <w:rsid w:val="00E55F48"/>
    <w:rsid w:val="00E60424"/>
    <w:rsid w:val="00EA6B85"/>
    <w:rsid w:val="00EB3891"/>
    <w:rsid w:val="00EC1C05"/>
    <w:rsid w:val="00EC4A3A"/>
    <w:rsid w:val="00EE2E22"/>
    <w:rsid w:val="00EE4250"/>
    <w:rsid w:val="00F132EF"/>
    <w:rsid w:val="00F30C0C"/>
    <w:rsid w:val="00F4509A"/>
    <w:rsid w:val="00F47FA8"/>
    <w:rsid w:val="00FA21F0"/>
    <w:rsid w:val="00FA60C0"/>
    <w:rsid w:val="00FB35B6"/>
    <w:rsid w:val="00FC3B00"/>
    <w:rsid w:val="00FF2D45"/>
    <w:rsid w:val="00FF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E2CCCB"/>
  <w15:chartTrackingRefBased/>
  <w15:docId w15:val="{FDBF2A39-8251-452B-8FE1-0486052FA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3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4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A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45B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5B8"/>
  </w:style>
  <w:style w:type="paragraph" w:styleId="Footer">
    <w:name w:val="footer"/>
    <w:basedOn w:val="Normal"/>
    <w:link w:val="FooterChar"/>
    <w:uiPriority w:val="99"/>
    <w:unhideWhenUsed/>
    <w:rsid w:val="00B745B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5B8"/>
  </w:style>
  <w:style w:type="paragraph" w:styleId="Title">
    <w:name w:val="Title"/>
    <w:basedOn w:val="Normal"/>
    <w:next w:val="Normal"/>
    <w:link w:val="TitleChar"/>
    <w:uiPriority w:val="10"/>
    <w:qFormat/>
    <w:rsid w:val="00CB51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1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E07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07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0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2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oleObject" Target="embeddings/oleObject2.bin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customXml" Target="../customXml/item4.xml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oleObject" Target="embeddings/oleObject1.bin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oter" Target="footer1.xml"/><Relationship Id="rId8" Type="http://schemas.openxmlformats.org/officeDocument/2006/relationships/hyperlink" Target="https://64.119.29.68/" TargetMode="External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customXml" Target="../customXml/item2.xml"/><Relationship Id="rId20" Type="http://schemas.openxmlformats.org/officeDocument/2006/relationships/image" Target="media/image15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A65BD0B08BA4BA45B06CFB3249EF2" ma:contentTypeVersion="2" ma:contentTypeDescription="Create a new document." ma:contentTypeScope="" ma:versionID="d8ef34b570c86123db2b04cadd890175">
  <xsd:schema xmlns:xsd="http://www.w3.org/2001/XMLSchema" xmlns:xs="http://www.w3.org/2001/XMLSchema" xmlns:p="http://schemas.microsoft.com/office/2006/metadata/properties" xmlns:ns2="20ce0071-7ad7-4586-9abe-9faadec53279" targetNamespace="http://schemas.microsoft.com/office/2006/metadata/properties" ma:root="true" ma:fieldsID="86c023a278100c9bfdab554776499a4a" ns2:_="">
    <xsd:import namespace="20ce0071-7ad7-4586-9abe-9faadec532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e0071-7ad7-4586-9abe-9faadec532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04C994-61B0-414F-B783-E1DEA081C3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BBF14B-1E11-4D26-94EA-1FA9305DD5A1}"/>
</file>

<file path=customXml/itemProps3.xml><?xml version="1.0" encoding="utf-8"?>
<ds:datastoreItem xmlns:ds="http://schemas.openxmlformats.org/officeDocument/2006/customXml" ds:itemID="{2DB1A409-9E25-4BA2-B8AE-C31742B55607}"/>
</file>

<file path=customXml/itemProps4.xml><?xml version="1.0" encoding="utf-8"?>
<ds:datastoreItem xmlns:ds="http://schemas.openxmlformats.org/officeDocument/2006/customXml" ds:itemID="{C4F810F8-77DA-404A-A56D-8622CF2B3B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59</Words>
  <Characters>4330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unbaatar</dc:creator>
  <cp:keywords/>
  <dc:description/>
  <cp:lastModifiedBy>Батсүх Төмөртулга</cp:lastModifiedBy>
  <cp:revision>2</cp:revision>
  <dcterms:created xsi:type="dcterms:W3CDTF">2021-07-04T12:16:00Z</dcterms:created>
  <dcterms:modified xsi:type="dcterms:W3CDTF">2021-07-04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9A65BD0B08BA4BA45B06CFB3249EF2</vt:lpwstr>
  </property>
</Properties>
</file>